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7076B1" w14:textId="74E819C7" w:rsidR="00A02A75" w:rsidRDefault="00685354">
      <w:pPr>
        <w:spacing w:beforeLines="50" w:before="120" w:afterLines="50" w:after="120"/>
        <w:jc w:val="center"/>
        <w:rPr>
          <w:rFonts w:ascii="Cambria" w:eastAsia="等线" w:hAnsi="Cambria"/>
          <w:b/>
          <w:color w:val="1F4E79" w:themeColor="accent5" w:themeShade="80"/>
          <w:sz w:val="44"/>
          <w:szCs w:val="144"/>
        </w:rPr>
      </w:pPr>
      <w:r>
        <w:rPr>
          <w:rFonts w:ascii="Cambria" w:eastAsia="等线" w:hAnsi="Cambria" w:hint="eastAsia"/>
          <w:b/>
          <w:color w:val="1F4E79" w:themeColor="accent5" w:themeShade="80"/>
          <w:sz w:val="44"/>
          <w:szCs w:val="144"/>
          <w:lang w:eastAsia="zh-CN"/>
        </w:rPr>
        <w:t>GEPE</w:t>
      </w:r>
      <w:r w:rsidR="00FB52CA">
        <w:rPr>
          <w:rFonts w:ascii="Cambria" w:eastAsia="等线" w:hAnsi="Cambria" w:hint="eastAsia"/>
          <w:b/>
          <w:color w:val="1F4E79" w:themeColor="accent5" w:themeShade="80"/>
          <w:sz w:val="44"/>
          <w:szCs w:val="144"/>
          <w:lang w:eastAsia="zh-CN"/>
        </w:rPr>
        <w:t>2026</w:t>
      </w:r>
      <w:r w:rsidR="000820B0">
        <w:rPr>
          <w:rFonts w:ascii="Cambria" w:eastAsia="等线" w:hAnsi="Cambria"/>
          <w:b/>
          <w:color w:val="1F4E79" w:themeColor="accent5" w:themeShade="80"/>
          <w:sz w:val="44"/>
          <w:szCs w:val="144"/>
        </w:rPr>
        <w:t xml:space="preserve"> Special Session Proposal</w:t>
      </w:r>
    </w:p>
    <w:p w14:paraId="4086470E" w14:textId="0AE2A8C0" w:rsidR="00A02A75" w:rsidRDefault="009E4579">
      <w:pPr>
        <w:spacing w:afterLines="50" w:after="120"/>
        <w:jc w:val="center"/>
        <w:rPr>
          <w:rFonts w:ascii="Cambria" w:eastAsia="等线" w:hAnsi="Cambria"/>
          <w:color w:val="808080" w:themeColor="background1" w:themeShade="80"/>
          <w:sz w:val="21"/>
          <w:szCs w:val="20"/>
        </w:rPr>
      </w:pPr>
      <w:r>
        <w:rPr>
          <w:rFonts w:ascii="Cambria" w:eastAsia="等线" w:hAnsi="Cambria"/>
          <w:color w:val="808080" w:themeColor="background1" w:themeShade="80"/>
          <w:sz w:val="21"/>
          <w:szCs w:val="20"/>
        </w:rPr>
        <w:t xml:space="preserve">Submit your proposal to </w:t>
      </w:r>
      <w:r w:rsidR="00FB52CA" w:rsidRPr="00FB52CA">
        <w:rPr>
          <w:rStyle w:val="ac"/>
          <w:rFonts w:ascii="Cambria" w:eastAsia="等线" w:hAnsi="Cambria" w:hint="eastAsia"/>
          <w:sz w:val="21"/>
          <w:szCs w:val="20"/>
        </w:rPr>
        <w:t>ccai_conf@vip.163.com</w:t>
      </w:r>
    </w:p>
    <w:p w14:paraId="6EB32420" w14:textId="77777777" w:rsidR="00A02A75" w:rsidRDefault="009E4579">
      <w:pPr>
        <w:spacing w:afterLines="50" w:after="120"/>
        <w:rPr>
          <w:rFonts w:ascii="Cambria" w:hAnsi="Cambria" w:cs="Calibri"/>
          <w:color w:val="1F4E79" w:themeColor="accent5" w:themeShade="80"/>
          <w:sz w:val="28"/>
          <w:szCs w:val="16"/>
        </w:rPr>
      </w:pPr>
      <w:r>
        <w:rPr>
          <w:rFonts w:ascii="Cambria" w:eastAsia="等线" w:hAnsi="Cambria" w:cs="Calibri"/>
          <w:b/>
          <w:color w:val="1F4E79" w:themeColor="accent5" w:themeShade="80"/>
          <w:sz w:val="28"/>
          <w:szCs w:val="40"/>
        </w:rPr>
        <w:t>Special Session Basic Information:</w:t>
      </w:r>
    </w:p>
    <w:tbl>
      <w:tblPr>
        <w:tblW w:w="5000" w:type="pct"/>
        <w:tblBorders>
          <w:top w:val="single" w:sz="8" w:space="0" w:color="4F81BD"/>
          <w:bottom w:val="single" w:sz="8" w:space="0" w:color="4F81BD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272"/>
        <w:gridCol w:w="8518"/>
      </w:tblGrid>
      <w:tr w:rsidR="00A02A75" w14:paraId="3749E612" w14:textId="77777777">
        <w:trPr>
          <w:trHeight w:val="510"/>
        </w:trPr>
        <w:tc>
          <w:tcPr>
            <w:tcW w:w="1053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DEEAF6" w:themeFill="accent5" w:themeFillTint="33"/>
            <w:vAlign w:val="center"/>
          </w:tcPr>
          <w:p w14:paraId="697DDA6E" w14:textId="77777777" w:rsidR="00A02A75" w:rsidRDefault="009E4579">
            <w:pPr>
              <w:rPr>
                <w:rFonts w:ascii="Cambria" w:eastAsia="等线" w:hAnsi="Cambria" w:cs="Calibri"/>
                <w:b/>
                <w:color w:val="1F4E79" w:themeColor="accent5" w:themeShade="80"/>
                <w:sz w:val="28"/>
                <w:szCs w:val="28"/>
              </w:rPr>
            </w:pPr>
            <w:bookmarkStart w:id="0" w:name="_Hlk12867296"/>
            <w:r>
              <w:rPr>
                <w:rFonts w:ascii="Cambria" w:eastAsia="等线" w:hAnsi="Cambria" w:cs="Calibri"/>
                <w:b/>
                <w:color w:val="1F4E79" w:themeColor="accent5" w:themeShade="80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vAlign w:val="center"/>
          </w:tcPr>
          <w:p w14:paraId="16BC0E39" w14:textId="77777777" w:rsidR="007147F6" w:rsidRDefault="00F53453" w:rsidP="007147F6">
            <w:pPr>
              <w:rPr>
                <w:rFonts w:ascii="Cambria" w:eastAsia="等线" w:hAnsi="Cambria"/>
                <w:color w:val="262626" w:themeColor="text1" w:themeTint="D9"/>
                <w:sz w:val="21"/>
                <w:szCs w:val="21"/>
                <w:lang w:eastAsia="zh-CN"/>
              </w:rPr>
            </w:pPr>
            <w:r>
              <w:rPr>
                <w:rFonts w:ascii="Cambria" w:eastAsia="等线" w:hAnsi="Cambria" w:hint="eastAsia"/>
                <w:color w:val="262626" w:themeColor="text1" w:themeTint="D9"/>
                <w:sz w:val="21"/>
                <w:szCs w:val="21"/>
                <w:lang w:eastAsia="zh-CN"/>
              </w:rPr>
              <w:t>English</w:t>
            </w:r>
            <w:r>
              <w:rPr>
                <w:rFonts w:ascii="Cambria" w:eastAsia="等线" w:hAnsi="Cambria" w:hint="eastAsia"/>
                <w:color w:val="262626" w:themeColor="text1" w:themeTint="D9"/>
                <w:sz w:val="21"/>
                <w:szCs w:val="21"/>
                <w:lang w:eastAsia="zh-CN"/>
              </w:rPr>
              <w:t>：</w:t>
            </w:r>
          </w:p>
          <w:p w14:paraId="1C31A314" w14:textId="6C69179F" w:rsidR="00F53453" w:rsidRDefault="00F53453" w:rsidP="007147F6">
            <w:pPr>
              <w:rPr>
                <w:rFonts w:ascii="Cambria" w:eastAsia="等线" w:hAnsi="Cambria"/>
                <w:color w:val="262626" w:themeColor="text1" w:themeTint="D9"/>
                <w:sz w:val="21"/>
                <w:szCs w:val="21"/>
                <w:lang w:eastAsia="zh-CN"/>
              </w:rPr>
            </w:pPr>
            <w:r>
              <w:rPr>
                <w:rFonts w:ascii="Cambria" w:eastAsia="等线" w:hAnsi="Cambria" w:hint="eastAsia"/>
                <w:color w:val="262626" w:themeColor="text1" w:themeTint="D9"/>
                <w:sz w:val="21"/>
                <w:szCs w:val="21"/>
                <w:lang w:eastAsia="zh-CN"/>
              </w:rPr>
              <w:t>中文：</w:t>
            </w:r>
          </w:p>
        </w:tc>
      </w:tr>
      <w:bookmarkEnd w:id="0"/>
      <w:tr w:rsidR="00A02A75" w14:paraId="4FB61469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5000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DEEAF6" w:themeFill="accent5" w:themeFillTint="33"/>
            <w:vAlign w:val="center"/>
          </w:tcPr>
          <w:p w14:paraId="290C1609" w14:textId="77777777" w:rsidR="00A02A75" w:rsidRDefault="009E4579">
            <w:pPr>
              <w:rPr>
                <w:rFonts w:ascii="Cambria" w:eastAsia="等线" w:hAnsi="Cambria" w:cs="Calibri"/>
                <w:b/>
                <w:color w:val="385623" w:themeColor="accent6" w:themeShade="80"/>
              </w:rPr>
            </w:pPr>
            <w:r>
              <w:rPr>
                <w:rFonts w:ascii="Cambria" w:eastAsia="等线" w:hAnsi="Cambria" w:cs="Calibri"/>
                <w:b/>
                <w:color w:val="1F4E79" w:themeColor="accent5" w:themeShade="80"/>
              </w:rPr>
              <w:t xml:space="preserve">Introduction and </w:t>
            </w:r>
            <w:r>
              <w:rPr>
                <w:rFonts w:ascii="Cambria" w:eastAsia="等线" w:hAnsi="Cambria" w:cs="Calibri" w:hint="eastAsia"/>
                <w:b/>
                <w:color w:val="1F4E79" w:themeColor="accent5" w:themeShade="80"/>
                <w:lang w:eastAsia="zh-CN"/>
              </w:rPr>
              <w:t>t</w:t>
            </w:r>
            <w:r>
              <w:rPr>
                <w:rFonts w:ascii="Cambria" w:eastAsia="等线" w:hAnsi="Cambria" w:cs="Calibri"/>
                <w:b/>
                <w:color w:val="1F4E79" w:themeColor="accent5" w:themeShade="80"/>
              </w:rPr>
              <w:t>opics (around 300 words)</w:t>
            </w:r>
          </w:p>
        </w:tc>
      </w:tr>
      <w:tr w:rsidR="00A02A75" w14:paraId="22AE5BBD" w14:textId="77777777" w:rsidTr="0080590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2"/>
        </w:trPr>
        <w:tc>
          <w:tcPr>
            <w:tcW w:w="5000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</w:tcPr>
          <w:p w14:paraId="454A2A47" w14:textId="3DE3D940" w:rsidR="00421E97" w:rsidRPr="00421E97" w:rsidRDefault="00627AEC" w:rsidP="00421E97">
            <w:pPr>
              <w:rPr>
                <w:rFonts w:ascii="Cambria" w:eastAsia="等线" w:hAnsi="Cambria"/>
                <w:color w:val="262626" w:themeColor="text1" w:themeTint="D9"/>
                <w:sz w:val="21"/>
                <w:szCs w:val="21"/>
                <w:lang w:eastAsia="zh-CN"/>
              </w:rPr>
            </w:pPr>
            <w:r>
              <w:rPr>
                <w:rFonts w:ascii="Cambria" w:eastAsia="等线" w:hAnsi="Cambria" w:hint="eastAsia"/>
                <w:color w:val="262626" w:themeColor="text1" w:themeTint="D9"/>
                <w:sz w:val="21"/>
                <w:szCs w:val="21"/>
                <w:lang w:eastAsia="zh-CN"/>
              </w:rPr>
              <w:t>English:</w:t>
            </w:r>
          </w:p>
          <w:p w14:paraId="4944B7EA" w14:textId="77777777" w:rsidR="00421E97" w:rsidRPr="00421E97" w:rsidRDefault="00421E97" w:rsidP="00421E97">
            <w:pPr>
              <w:rPr>
                <w:rFonts w:ascii="Cambria" w:eastAsia="等线" w:hAnsi="Cambria"/>
                <w:color w:val="262626" w:themeColor="text1" w:themeTint="D9"/>
                <w:sz w:val="21"/>
                <w:szCs w:val="21"/>
                <w:lang w:eastAsia="zh-CN"/>
              </w:rPr>
            </w:pPr>
          </w:p>
          <w:p w14:paraId="3AF56714" w14:textId="77777777" w:rsidR="00A46D7A" w:rsidRDefault="00A46D7A" w:rsidP="00A46D7A">
            <w:pPr>
              <w:tabs>
                <w:tab w:val="left" w:pos="7156"/>
              </w:tabs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51680999" w14:textId="77777777" w:rsidR="007147F6" w:rsidRDefault="007147F6" w:rsidP="00A46D7A">
            <w:pPr>
              <w:tabs>
                <w:tab w:val="left" w:pos="7156"/>
              </w:tabs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35A44C4C" w14:textId="77777777" w:rsidR="007147F6" w:rsidRDefault="007147F6" w:rsidP="00A46D7A">
            <w:pPr>
              <w:tabs>
                <w:tab w:val="left" w:pos="7156"/>
              </w:tabs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28C59195" w14:textId="77777777" w:rsidR="007147F6" w:rsidRDefault="007147F6" w:rsidP="00A46D7A">
            <w:pPr>
              <w:tabs>
                <w:tab w:val="left" w:pos="7156"/>
              </w:tabs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3B498AFE" w14:textId="77777777" w:rsidR="007147F6" w:rsidRDefault="007147F6" w:rsidP="00A46D7A">
            <w:pPr>
              <w:tabs>
                <w:tab w:val="left" w:pos="7156"/>
              </w:tabs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5A72749E" w14:textId="77777777" w:rsidR="007147F6" w:rsidRDefault="007147F6" w:rsidP="00A46D7A">
            <w:pPr>
              <w:tabs>
                <w:tab w:val="left" w:pos="7156"/>
              </w:tabs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7513BBBD" w14:textId="77777777" w:rsidR="007147F6" w:rsidRDefault="007147F6" w:rsidP="00A46D7A">
            <w:pPr>
              <w:tabs>
                <w:tab w:val="left" w:pos="7156"/>
              </w:tabs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1EC40335" w14:textId="77777777" w:rsidR="007147F6" w:rsidRDefault="007147F6" w:rsidP="00A46D7A">
            <w:pPr>
              <w:tabs>
                <w:tab w:val="left" w:pos="7156"/>
              </w:tabs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1D266638" w14:textId="77777777" w:rsidR="007147F6" w:rsidRDefault="007147F6" w:rsidP="00A46D7A">
            <w:pPr>
              <w:tabs>
                <w:tab w:val="left" w:pos="7156"/>
              </w:tabs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6D87EEDC" w14:textId="77777777" w:rsidR="007147F6" w:rsidRDefault="007147F6" w:rsidP="00A46D7A">
            <w:pPr>
              <w:tabs>
                <w:tab w:val="left" w:pos="7156"/>
              </w:tabs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2EA7DCF6" w14:textId="78D491D2" w:rsidR="00AD5382" w:rsidRDefault="00AD5382" w:rsidP="00A46D7A">
            <w:pPr>
              <w:tabs>
                <w:tab w:val="left" w:pos="7156"/>
              </w:tabs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  <w:r>
              <w:rPr>
                <w:rFonts w:ascii="Cambria" w:eastAsiaTheme="minorEastAsia" w:hAnsi="Cambria" w:cs="Calibri" w:hint="eastAsia"/>
                <w:sz w:val="21"/>
                <w:szCs w:val="21"/>
                <w:lang w:eastAsia="zh-CN"/>
              </w:rPr>
              <w:t>中文：</w:t>
            </w:r>
          </w:p>
          <w:p w14:paraId="3652DDFF" w14:textId="77777777" w:rsidR="00421E97" w:rsidRDefault="00421E97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4681234C" w14:textId="77777777" w:rsidR="007147F6" w:rsidRDefault="007147F6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5A5E1B26" w14:textId="77777777" w:rsidR="007147F6" w:rsidRDefault="007147F6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44985AA4" w14:textId="77777777" w:rsidR="007147F6" w:rsidRDefault="007147F6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7F2E1D7C" w14:textId="77777777" w:rsidR="007147F6" w:rsidRDefault="007147F6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2C8B0EC2" w14:textId="77777777" w:rsidR="007147F6" w:rsidRDefault="007147F6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44F9E4F4" w14:textId="77777777" w:rsidR="007147F6" w:rsidRDefault="007147F6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142B7CCA" w14:textId="77777777" w:rsidR="007147F6" w:rsidRDefault="007147F6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42EE4AF2" w14:textId="77777777" w:rsidR="007147F6" w:rsidRDefault="007147F6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21E3B55E" w14:textId="77777777" w:rsidR="00685354" w:rsidRDefault="00685354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32BAFB4E" w14:textId="77777777" w:rsidR="00685354" w:rsidRDefault="00685354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3A72BDB9" w14:textId="77777777" w:rsidR="00685354" w:rsidRDefault="00685354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18662AC1" w14:textId="77777777" w:rsidR="00685354" w:rsidRDefault="00685354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1309848A" w14:textId="77777777" w:rsidR="00685354" w:rsidRDefault="00685354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5EC53CC8" w14:textId="77777777" w:rsidR="00685354" w:rsidRDefault="00685354" w:rsidP="009B553B">
            <w:pPr>
              <w:spacing w:line="252" w:lineRule="auto"/>
              <w:jc w:val="both"/>
              <w:rPr>
                <w:rFonts w:ascii="Cambria" w:eastAsiaTheme="minorEastAsia" w:hAnsi="Cambria" w:cs="Calibri" w:hint="eastAsia"/>
                <w:sz w:val="21"/>
                <w:szCs w:val="21"/>
                <w:lang w:eastAsia="zh-CN"/>
              </w:rPr>
            </w:pPr>
          </w:p>
          <w:p w14:paraId="75D882FB" w14:textId="77777777" w:rsidR="007147F6" w:rsidRDefault="007147F6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5BB3AEEC" w14:textId="77777777" w:rsidR="007147F6" w:rsidRDefault="007147F6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1E770546" w14:textId="77777777" w:rsidR="007147F6" w:rsidRDefault="007147F6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6AE83B8B" w14:textId="77777777" w:rsidR="007147F6" w:rsidRDefault="007147F6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623139FB" w14:textId="77777777" w:rsidR="007147F6" w:rsidRDefault="007147F6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  <w:p w14:paraId="1739E261" w14:textId="477A6411" w:rsidR="007147F6" w:rsidRPr="00421E97" w:rsidRDefault="007147F6" w:rsidP="009B553B">
            <w:pPr>
              <w:spacing w:line="252" w:lineRule="auto"/>
              <w:jc w:val="both"/>
              <w:rPr>
                <w:rFonts w:ascii="Cambria" w:eastAsiaTheme="minorEastAsia" w:hAnsi="Cambria" w:cs="Calibri"/>
                <w:sz w:val="21"/>
                <w:szCs w:val="21"/>
                <w:lang w:eastAsia="zh-CN"/>
              </w:rPr>
            </w:pPr>
          </w:p>
        </w:tc>
      </w:tr>
    </w:tbl>
    <w:p w14:paraId="38E42E06" w14:textId="71FCFD4D" w:rsidR="002134D8" w:rsidRDefault="002134D8" w:rsidP="00363971">
      <w:pPr>
        <w:spacing w:beforeLines="150" w:before="360"/>
        <w:rPr>
          <w:rFonts w:ascii="Cambria" w:eastAsia="等线" w:hAnsi="Cambria" w:cs="Calibri"/>
          <w:color w:val="000000" w:themeColor="text1"/>
          <w:sz w:val="28"/>
          <w:szCs w:val="16"/>
        </w:rPr>
      </w:pPr>
      <w:r>
        <w:rPr>
          <w:rFonts w:ascii="Cambria" w:eastAsia="等线" w:hAnsi="Cambria" w:cs="Calibri"/>
          <w:b/>
          <w:color w:val="000000" w:themeColor="text1"/>
          <w:sz w:val="28"/>
          <w:szCs w:val="40"/>
        </w:rPr>
        <w:lastRenderedPageBreak/>
        <w:t>Special Session Chair:</w:t>
      </w:r>
    </w:p>
    <w:tbl>
      <w:tblPr>
        <w:tblW w:w="5000" w:type="pct"/>
        <w:tblBorders>
          <w:top w:val="single" w:sz="12" w:space="0" w:color="4F81BD"/>
          <w:left w:val="single" w:sz="4" w:space="0" w:color="auto"/>
          <w:bottom w:val="single" w:sz="12" w:space="0" w:color="4F81BD"/>
          <w:right w:val="single" w:sz="4" w:space="0" w:color="auto"/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2097"/>
        <w:gridCol w:w="2380"/>
        <w:gridCol w:w="6304"/>
        <w:gridCol w:w="9"/>
      </w:tblGrid>
      <w:tr w:rsidR="002134D8" w14:paraId="6E5F4785" w14:textId="77777777" w:rsidTr="005D2D28">
        <w:trPr>
          <w:trHeight w:val="414"/>
        </w:trPr>
        <w:tc>
          <w:tcPr>
            <w:tcW w:w="972" w:type="pct"/>
            <w:vMerge w:val="restar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24C66670" w14:textId="158A3AA3" w:rsidR="002134D8" w:rsidRDefault="002134D8" w:rsidP="005D2D28">
            <w:pPr>
              <w:jc w:val="center"/>
              <w:rPr>
                <w:rFonts w:ascii="Cambria" w:eastAsia="等线" w:hAnsi="Cambria" w:cs="Calibri"/>
                <w:color w:val="000000" w:themeColor="text1"/>
                <w:sz w:val="21"/>
                <w:lang w:eastAsia="zh-CN"/>
              </w:rPr>
            </w:pPr>
          </w:p>
        </w:tc>
        <w:tc>
          <w:tcPr>
            <w:tcW w:w="110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A548A63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  <w:t>Name</w:t>
            </w:r>
          </w:p>
        </w:tc>
        <w:tc>
          <w:tcPr>
            <w:tcW w:w="2925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84DDE8B" w14:textId="72F83AA1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  <w:lang w:eastAsia="zh-CN"/>
              </w:rPr>
            </w:pPr>
          </w:p>
        </w:tc>
      </w:tr>
      <w:tr w:rsidR="002134D8" w14:paraId="5DAD50B3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5847AF07" w14:textId="77777777" w:rsidR="002134D8" w:rsidRDefault="002134D8" w:rsidP="005D2D28">
            <w:pPr>
              <w:jc w:val="center"/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112872B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  <w:lang w:eastAsia="zh-CN"/>
              </w:rPr>
            </w:pPr>
            <w:r>
              <w:rPr>
                <w:rFonts w:ascii="Cambria" w:eastAsia="等线" w:hAnsi="Cambria" w:cs="Calibri" w:hint="eastAsia"/>
                <w:b/>
                <w:color w:val="000000" w:themeColor="text1"/>
                <w:sz w:val="21"/>
                <w:szCs w:val="22"/>
                <w:lang w:eastAsia="zh-CN"/>
              </w:rPr>
              <w:t>P</w:t>
            </w: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ED85E7A" w14:textId="4857DF42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  <w:lang w:eastAsia="zh-CN"/>
              </w:rPr>
            </w:pPr>
          </w:p>
        </w:tc>
      </w:tr>
      <w:tr w:rsidR="002134D8" w14:paraId="38149F3D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5CFDCFD2" w14:textId="77777777" w:rsidR="002134D8" w:rsidRDefault="002134D8" w:rsidP="005D2D28">
            <w:pPr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01AA19B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  <w:t>Current Position</w:t>
            </w:r>
          </w:p>
        </w:tc>
        <w:tc>
          <w:tcPr>
            <w:tcW w:w="292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8B66384" w14:textId="6E1CB68C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</w:rPr>
            </w:pPr>
          </w:p>
        </w:tc>
      </w:tr>
      <w:tr w:rsidR="002134D8" w14:paraId="73871329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0A2DAA4D" w14:textId="77777777" w:rsidR="002134D8" w:rsidRDefault="002134D8" w:rsidP="005D2D28">
            <w:pPr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4EAF5DC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  <w:t>Department</w:t>
            </w:r>
          </w:p>
        </w:tc>
        <w:tc>
          <w:tcPr>
            <w:tcW w:w="292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4E6C101" w14:textId="5E941550" w:rsidR="002134D8" w:rsidRDefault="002134D8" w:rsidP="005D2D28">
            <w:pPr>
              <w:rPr>
                <w:rFonts w:ascii="Cambria" w:eastAsia="宋体" w:hAnsi="Cambria" w:cs="Calibri"/>
                <w:b/>
                <w:bCs/>
                <w:color w:val="000000" w:themeColor="text1"/>
                <w:sz w:val="21"/>
                <w:szCs w:val="22"/>
                <w:lang w:eastAsia="zh-CN"/>
              </w:rPr>
            </w:pPr>
          </w:p>
        </w:tc>
      </w:tr>
      <w:tr w:rsidR="002134D8" w14:paraId="76B256B4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1FF6F6E5" w14:textId="77777777" w:rsidR="002134D8" w:rsidRDefault="002134D8" w:rsidP="005D2D28">
            <w:pPr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06A715A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  <w:t>Organization</w:t>
            </w:r>
          </w:p>
        </w:tc>
        <w:tc>
          <w:tcPr>
            <w:tcW w:w="292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E8B7271" w14:textId="72029306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</w:rPr>
            </w:pPr>
          </w:p>
        </w:tc>
      </w:tr>
      <w:tr w:rsidR="002134D8" w14:paraId="3AAE7350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32B528C2" w14:textId="77777777" w:rsidR="002134D8" w:rsidRDefault="002134D8" w:rsidP="005D2D28">
            <w:pPr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AE96D92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  <w:t>City/Region</w:t>
            </w:r>
          </w:p>
        </w:tc>
        <w:tc>
          <w:tcPr>
            <w:tcW w:w="292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81D64BD" w14:textId="67CF3BC6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  <w:lang w:eastAsia="zh-CN"/>
              </w:rPr>
            </w:pPr>
          </w:p>
        </w:tc>
      </w:tr>
      <w:tr w:rsidR="002134D8" w14:paraId="7FEAA640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single" w:sz="4" w:space="0" w:color="auto"/>
            </w:tcBorders>
            <w:vAlign w:val="center"/>
          </w:tcPr>
          <w:p w14:paraId="518A96EF" w14:textId="77777777" w:rsidR="002134D8" w:rsidRDefault="002134D8" w:rsidP="005D2D28">
            <w:pPr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CCD249E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  <w:lang w:eastAsia="zh-CN"/>
              </w:rPr>
            </w:pPr>
            <w:r>
              <w:rPr>
                <w:rFonts w:ascii="Cambria" w:eastAsia="等线" w:hAnsi="Cambria" w:cs="Calibri" w:hint="eastAsia"/>
                <w:b/>
                <w:color w:val="000000" w:themeColor="text1"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292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029A69" w14:textId="1434F8AB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  <w:lang w:eastAsia="zh-CN"/>
              </w:rPr>
            </w:pPr>
          </w:p>
        </w:tc>
      </w:tr>
      <w:tr w:rsidR="002134D8" w14:paraId="53845981" w14:textId="77777777" w:rsidTr="005D2D28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414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98A7BD" w:themeFill="text2" w:themeFillTint="80"/>
            <w:vAlign w:val="center"/>
          </w:tcPr>
          <w:p w14:paraId="67F8EC0B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2"/>
                <w:szCs w:val="28"/>
              </w:rPr>
              <w:t>Organizer’s Brief Biography</w:t>
            </w:r>
          </w:p>
        </w:tc>
      </w:tr>
    </w:tbl>
    <w:p w14:paraId="4A5C0112" w14:textId="77777777" w:rsidR="002134D8" w:rsidRDefault="002134D8" w:rsidP="002134D8">
      <w:pPr>
        <w:rPr>
          <w:rFonts w:ascii="Cambria" w:hAnsi="Cambria" w:cs="Calibri"/>
          <w:color w:val="000000" w:themeColor="text1"/>
          <w:sz w:val="21"/>
          <w:szCs w:val="12"/>
        </w:rPr>
      </w:pPr>
    </w:p>
    <w:p w14:paraId="46A1FD4F" w14:textId="77777777" w:rsidR="002134D8" w:rsidRDefault="002134D8" w:rsidP="002134D8">
      <w:pPr>
        <w:spacing w:beforeLines="150" w:before="360"/>
        <w:jc w:val="both"/>
        <w:rPr>
          <w:rFonts w:ascii="Cambria" w:eastAsia="等线" w:hAnsi="Cambria" w:cs="Calibri"/>
          <w:color w:val="000000" w:themeColor="text1"/>
          <w:sz w:val="28"/>
          <w:szCs w:val="16"/>
        </w:rPr>
      </w:pPr>
      <w:r>
        <w:rPr>
          <w:rFonts w:ascii="Cambria" w:eastAsia="等线" w:hAnsi="Cambria" w:cs="Calibri"/>
          <w:b/>
          <w:color w:val="000000" w:themeColor="text1"/>
          <w:sz w:val="28"/>
          <w:szCs w:val="40"/>
        </w:rPr>
        <w:t xml:space="preserve">Special Session </w:t>
      </w:r>
      <w:r>
        <w:rPr>
          <w:rFonts w:ascii="Cambria" w:eastAsia="等线" w:hAnsi="Cambria" w:cs="Calibri" w:hint="eastAsia"/>
          <w:b/>
          <w:color w:val="000000" w:themeColor="text1"/>
          <w:sz w:val="28"/>
          <w:szCs w:val="40"/>
          <w:lang w:eastAsia="zh-CN"/>
        </w:rPr>
        <w:t>Co-</w:t>
      </w:r>
      <w:r>
        <w:rPr>
          <w:rFonts w:ascii="Cambria" w:eastAsia="等线" w:hAnsi="Cambria" w:cs="Calibri"/>
          <w:b/>
          <w:color w:val="000000" w:themeColor="text1"/>
          <w:sz w:val="28"/>
          <w:szCs w:val="40"/>
        </w:rPr>
        <w:t>Chair:</w:t>
      </w:r>
    </w:p>
    <w:tbl>
      <w:tblPr>
        <w:tblW w:w="5000" w:type="pct"/>
        <w:tblBorders>
          <w:top w:val="single" w:sz="12" w:space="0" w:color="4F81BD"/>
          <w:left w:val="single" w:sz="4" w:space="0" w:color="auto"/>
          <w:bottom w:val="single" w:sz="12" w:space="0" w:color="4F81BD"/>
          <w:right w:val="single" w:sz="4" w:space="0" w:color="auto"/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2070"/>
        <w:gridCol w:w="2352"/>
        <w:gridCol w:w="6276"/>
        <w:gridCol w:w="92"/>
      </w:tblGrid>
      <w:tr w:rsidR="002134D8" w14:paraId="4729A631" w14:textId="77777777" w:rsidTr="005D2D28">
        <w:trPr>
          <w:trHeight w:val="414"/>
        </w:trPr>
        <w:tc>
          <w:tcPr>
            <w:tcW w:w="972" w:type="pct"/>
            <w:vMerge w:val="restar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4F7F9D82" w14:textId="4526FDDB" w:rsidR="002134D8" w:rsidRDefault="002134D8" w:rsidP="005D2D28">
            <w:pPr>
              <w:jc w:val="center"/>
              <w:rPr>
                <w:rFonts w:ascii="Cambria" w:eastAsia="等线" w:hAnsi="Cambria" w:cs="Calibri"/>
                <w:color w:val="000000" w:themeColor="text1"/>
                <w:sz w:val="21"/>
                <w:lang w:eastAsia="zh-CN"/>
              </w:rPr>
            </w:pPr>
          </w:p>
        </w:tc>
        <w:tc>
          <w:tcPr>
            <w:tcW w:w="110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DCA6DF3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  <w:t>Name</w:t>
            </w:r>
          </w:p>
        </w:tc>
        <w:tc>
          <w:tcPr>
            <w:tcW w:w="644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9E8E86F" w14:textId="03E59D65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  <w:lang w:eastAsia="zh-CN"/>
              </w:rPr>
            </w:pPr>
          </w:p>
        </w:tc>
      </w:tr>
      <w:tr w:rsidR="002134D8" w14:paraId="3649D764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23D984A9" w14:textId="77777777" w:rsidR="002134D8" w:rsidRDefault="002134D8" w:rsidP="005D2D28">
            <w:pPr>
              <w:jc w:val="center"/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AC31F95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  <w:lang w:eastAsia="zh-CN"/>
              </w:rPr>
            </w:pPr>
            <w:r>
              <w:rPr>
                <w:rFonts w:ascii="Cambria" w:eastAsia="等线" w:hAnsi="Cambria" w:cs="Calibri" w:hint="eastAsia"/>
                <w:b/>
                <w:color w:val="000000" w:themeColor="text1"/>
                <w:sz w:val="21"/>
                <w:szCs w:val="22"/>
                <w:lang w:eastAsia="zh-CN"/>
              </w:rPr>
              <w:t>P</w:t>
            </w: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644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A9F8F50" w14:textId="1AD3CF36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  <w:lang w:eastAsia="zh-CN"/>
              </w:rPr>
            </w:pPr>
          </w:p>
        </w:tc>
      </w:tr>
      <w:tr w:rsidR="002134D8" w14:paraId="244583B5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49D8DD50" w14:textId="77777777" w:rsidR="002134D8" w:rsidRDefault="002134D8" w:rsidP="005D2D28">
            <w:pPr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FAF1291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  <w:t>Current Position</w:t>
            </w:r>
          </w:p>
        </w:tc>
        <w:tc>
          <w:tcPr>
            <w:tcW w:w="644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A68099D" w14:textId="4AC101D7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</w:rPr>
            </w:pPr>
          </w:p>
        </w:tc>
      </w:tr>
      <w:tr w:rsidR="002134D8" w14:paraId="206E3A50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19DA8F06" w14:textId="77777777" w:rsidR="002134D8" w:rsidRDefault="002134D8" w:rsidP="005D2D28">
            <w:pPr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0AD8B9B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  <w:t>Department</w:t>
            </w:r>
          </w:p>
        </w:tc>
        <w:tc>
          <w:tcPr>
            <w:tcW w:w="644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CD19C83" w14:textId="697069EC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</w:rPr>
            </w:pPr>
          </w:p>
        </w:tc>
      </w:tr>
      <w:tr w:rsidR="002134D8" w14:paraId="6733C27D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3FBFD80B" w14:textId="77777777" w:rsidR="002134D8" w:rsidRDefault="002134D8" w:rsidP="005D2D28">
            <w:pPr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DCFF4B0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  <w:t>Organization</w:t>
            </w:r>
          </w:p>
        </w:tc>
        <w:tc>
          <w:tcPr>
            <w:tcW w:w="644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DEAE3D8" w14:textId="189C7441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</w:rPr>
            </w:pPr>
          </w:p>
        </w:tc>
      </w:tr>
      <w:tr w:rsidR="002134D8" w14:paraId="4A92E5DC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47B91A57" w14:textId="77777777" w:rsidR="002134D8" w:rsidRDefault="002134D8" w:rsidP="005D2D28">
            <w:pPr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33448C9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  <w:t>City/Region</w:t>
            </w:r>
          </w:p>
        </w:tc>
        <w:tc>
          <w:tcPr>
            <w:tcW w:w="644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7D8FDF2" w14:textId="45249C35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  <w:lang w:eastAsia="zh-CN"/>
              </w:rPr>
            </w:pPr>
          </w:p>
        </w:tc>
      </w:tr>
      <w:tr w:rsidR="002134D8" w14:paraId="1CE331C7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single" w:sz="4" w:space="0" w:color="auto"/>
            </w:tcBorders>
            <w:vAlign w:val="center"/>
          </w:tcPr>
          <w:p w14:paraId="00890490" w14:textId="77777777" w:rsidR="002134D8" w:rsidRDefault="002134D8" w:rsidP="005D2D28">
            <w:pPr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380C169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  <w:lang w:eastAsia="zh-CN"/>
              </w:rPr>
            </w:pPr>
            <w:r>
              <w:rPr>
                <w:rFonts w:ascii="Cambria" w:eastAsia="等线" w:hAnsi="Cambria" w:cs="Calibri" w:hint="eastAsia"/>
                <w:b/>
                <w:color w:val="000000" w:themeColor="text1"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64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889C5C" w14:textId="288978BE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  <w:lang w:eastAsia="zh-CN"/>
              </w:rPr>
            </w:pPr>
          </w:p>
        </w:tc>
      </w:tr>
      <w:tr w:rsidR="002134D8" w14:paraId="46937B81" w14:textId="77777777" w:rsidTr="005D2D28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414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98A7BD" w:themeFill="text2" w:themeFillTint="80"/>
            <w:vAlign w:val="center"/>
          </w:tcPr>
          <w:p w14:paraId="52F971E7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2"/>
                <w:szCs w:val="28"/>
              </w:rPr>
              <w:t>Organizer’s Brief Biography</w:t>
            </w:r>
          </w:p>
        </w:tc>
      </w:tr>
      <w:tr w:rsidR="002134D8" w14:paraId="6C387D66" w14:textId="77777777" w:rsidTr="005D2D28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2030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</w:tcPr>
          <w:p w14:paraId="135212EB" w14:textId="77777777" w:rsidR="006C21E3" w:rsidRDefault="006C21E3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  <w:r>
              <w:rPr>
                <w:rFonts w:ascii="Cambria" w:eastAsia="等线" w:hAnsi="Cambria" w:hint="eastAsia"/>
                <w:color w:val="000000" w:themeColor="text1"/>
                <w:sz w:val="21"/>
                <w:lang w:eastAsia="zh-CN"/>
              </w:rPr>
              <w:t>英文：</w:t>
            </w:r>
          </w:p>
          <w:p w14:paraId="2D3B3C81" w14:textId="77777777" w:rsidR="006C21E3" w:rsidRDefault="006C21E3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73A4E04F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5FB50BD6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28F723AA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61AE3EFF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2C9FE9F4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3FF1C3E9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3FD9870C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6A9FD9EB" w14:textId="77777777" w:rsidR="006C21E3" w:rsidRDefault="006C21E3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  <w:r>
              <w:rPr>
                <w:rFonts w:ascii="Cambria" w:eastAsia="等线" w:hAnsi="Cambria" w:hint="eastAsia"/>
                <w:color w:val="000000" w:themeColor="text1"/>
                <w:sz w:val="21"/>
                <w:lang w:eastAsia="zh-CN"/>
              </w:rPr>
              <w:t>中文：</w:t>
            </w:r>
          </w:p>
          <w:p w14:paraId="44A41F4A" w14:textId="77777777" w:rsidR="006C21E3" w:rsidRDefault="006C21E3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33F49274" w14:textId="77777777" w:rsidR="006C21E3" w:rsidRDefault="006C21E3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3A16E77D" w14:textId="77777777" w:rsidR="006C21E3" w:rsidRDefault="006C21E3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7F543589" w14:textId="77777777" w:rsidR="006C21E3" w:rsidRDefault="006C21E3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1FF0A6E6" w14:textId="77777777" w:rsidR="006C21E3" w:rsidRDefault="006C21E3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15D08589" w14:textId="77777777" w:rsidR="006C21E3" w:rsidRDefault="006C21E3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34C8480F" w14:textId="77777777" w:rsidR="006C21E3" w:rsidRDefault="006C21E3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4C6F7DC3" w14:textId="23E479C6" w:rsidR="006C21E3" w:rsidRDefault="006C21E3" w:rsidP="00685354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</w:tc>
      </w:tr>
    </w:tbl>
    <w:p w14:paraId="57AE0D21" w14:textId="77777777" w:rsidR="002134D8" w:rsidRDefault="002134D8" w:rsidP="002134D8">
      <w:pPr>
        <w:spacing w:beforeLines="150" w:before="360"/>
        <w:jc w:val="both"/>
        <w:rPr>
          <w:rFonts w:ascii="Cambria" w:eastAsia="等线" w:hAnsi="Cambria" w:cs="Calibri"/>
          <w:color w:val="000000" w:themeColor="text1"/>
          <w:sz w:val="28"/>
          <w:szCs w:val="16"/>
        </w:rPr>
      </w:pPr>
      <w:r>
        <w:rPr>
          <w:rFonts w:ascii="Cambria" w:eastAsia="等线" w:hAnsi="Cambria" w:cs="Calibri"/>
          <w:b/>
          <w:color w:val="000000" w:themeColor="text1"/>
          <w:sz w:val="28"/>
          <w:szCs w:val="40"/>
        </w:rPr>
        <w:lastRenderedPageBreak/>
        <w:t xml:space="preserve">Special Session </w:t>
      </w:r>
      <w:r>
        <w:rPr>
          <w:rFonts w:ascii="Cambria" w:eastAsia="等线" w:hAnsi="Cambria" w:cs="Calibri" w:hint="eastAsia"/>
          <w:b/>
          <w:color w:val="000000" w:themeColor="text1"/>
          <w:sz w:val="28"/>
          <w:szCs w:val="40"/>
          <w:lang w:eastAsia="zh-CN"/>
        </w:rPr>
        <w:t>Co-</w:t>
      </w:r>
      <w:r>
        <w:rPr>
          <w:rFonts w:ascii="Cambria" w:eastAsia="等线" w:hAnsi="Cambria" w:cs="Calibri"/>
          <w:b/>
          <w:color w:val="000000" w:themeColor="text1"/>
          <w:sz w:val="28"/>
          <w:szCs w:val="40"/>
        </w:rPr>
        <w:t>Chair:</w:t>
      </w:r>
    </w:p>
    <w:tbl>
      <w:tblPr>
        <w:tblW w:w="5000" w:type="pct"/>
        <w:tblBorders>
          <w:top w:val="single" w:sz="12" w:space="0" w:color="4F81BD"/>
          <w:left w:val="single" w:sz="4" w:space="0" w:color="auto"/>
          <w:bottom w:val="single" w:sz="12" w:space="0" w:color="4F81BD"/>
          <w:right w:val="single" w:sz="4" w:space="0" w:color="auto"/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2098"/>
        <w:gridCol w:w="2380"/>
        <w:gridCol w:w="6312"/>
      </w:tblGrid>
      <w:tr w:rsidR="002134D8" w14:paraId="6623128F" w14:textId="77777777" w:rsidTr="005D2D28">
        <w:trPr>
          <w:trHeight w:val="414"/>
        </w:trPr>
        <w:tc>
          <w:tcPr>
            <w:tcW w:w="972" w:type="pct"/>
            <w:vMerge w:val="restar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4B3A9037" w14:textId="11B429DB" w:rsidR="002134D8" w:rsidRDefault="002134D8" w:rsidP="005D2D28">
            <w:pPr>
              <w:jc w:val="center"/>
              <w:rPr>
                <w:rFonts w:ascii="Cambria" w:eastAsia="等线" w:hAnsi="Cambria" w:cs="Calibri"/>
                <w:color w:val="000000" w:themeColor="text1"/>
                <w:sz w:val="21"/>
                <w:lang w:eastAsia="zh-CN"/>
              </w:rPr>
            </w:pPr>
          </w:p>
        </w:tc>
        <w:tc>
          <w:tcPr>
            <w:tcW w:w="110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0BB7708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  <w:t>Name</w:t>
            </w:r>
          </w:p>
        </w:tc>
        <w:tc>
          <w:tcPr>
            <w:tcW w:w="292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2D23AB5" w14:textId="171EBFE3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  <w:lang w:eastAsia="zh-CN"/>
              </w:rPr>
            </w:pPr>
          </w:p>
        </w:tc>
      </w:tr>
      <w:tr w:rsidR="002134D8" w14:paraId="04092B1D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6A8BEBDC" w14:textId="77777777" w:rsidR="002134D8" w:rsidRDefault="002134D8" w:rsidP="005D2D28">
            <w:pPr>
              <w:jc w:val="center"/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4E4570D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  <w:lang w:eastAsia="zh-CN"/>
              </w:rPr>
            </w:pPr>
            <w:r>
              <w:rPr>
                <w:rFonts w:ascii="Cambria" w:eastAsia="等线" w:hAnsi="Cambria" w:cs="Calibri" w:hint="eastAsia"/>
                <w:b/>
                <w:color w:val="000000" w:themeColor="text1"/>
                <w:sz w:val="21"/>
                <w:szCs w:val="22"/>
                <w:lang w:eastAsia="zh-CN"/>
              </w:rPr>
              <w:t>P</w:t>
            </w: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5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6EC586E" w14:textId="47B6677D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  <w:lang w:eastAsia="zh-CN"/>
              </w:rPr>
            </w:pPr>
          </w:p>
        </w:tc>
      </w:tr>
      <w:tr w:rsidR="002134D8" w14:paraId="057A8A09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6EC79F05" w14:textId="77777777" w:rsidR="002134D8" w:rsidRDefault="002134D8" w:rsidP="005D2D28">
            <w:pPr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B2C7873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  <w:t>Current Position</w:t>
            </w:r>
          </w:p>
        </w:tc>
        <w:tc>
          <w:tcPr>
            <w:tcW w:w="2925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15DADF" w14:textId="74B362A8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</w:rPr>
            </w:pPr>
          </w:p>
        </w:tc>
      </w:tr>
      <w:tr w:rsidR="002134D8" w14:paraId="3B84BB57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490E39D6" w14:textId="77777777" w:rsidR="002134D8" w:rsidRDefault="002134D8" w:rsidP="005D2D28">
            <w:pPr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1CD93EB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  <w:t>Department</w:t>
            </w:r>
          </w:p>
        </w:tc>
        <w:tc>
          <w:tcPr>
            <w:tcW w:w="2925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6B07BA9" w14:textId="20DCAEE2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</w:rPr>
            </w:pPr>
          </w:p>
        </w:tc>
      </w:tr>
      <w:tr w:rsidR="002134D8" w14:paraId="141CAC70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6E13D43E" w14:textId="77777777" w:rsidR="002134D8" w:rsidRDefault="002134D8" w:rsidP="005D2D28">
            <w:pPr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9C22DFC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  <w:t>Organization</w:t>
            </w:r>
          </w:p>
        </w:tc>
        <w:tc>
          <w:tcPr>
            <w:tcW w:w="2925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96ADFE7" w14:textId="45848CA4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  <w:lang w:eastAsia="zh-CN"/>
              </w:rPr>
            </w:pPr>
          </w:p>
        </w:tc>
      </w:tr>
      <w:tr w:rsidR="002134D8" w14:paraId="1B5EFB22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right w:val="single" w:sz="4" w:space="0" w:color="auto"/>
            </w:tcBorders>
            <w:vAlign w:val="center"/>
          </w:tcPr>
          <w:p w14:paraId="2B10008F" w14:textId="77777777" w:rsidR="002134D8" w:rsidRDefault="002134D8" w:rsidP="005D2D28">
            <w:pPr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FF22673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</w:rPr>
              <w:t>City/Region</w:t>
            </w:r>
          </w:p>
        </w:tc>
        <w:tc>
          <w:tcPr>
            <w:tcW w:w="2925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7B9BB9B" w14:textId="09143C15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  <w:lang w:eastAsia="zh-CN"/>
              </w:rPr>
            </w:pPr>
          </w:p>
        </w:tc>
      </w:tr>
      <w:tr w:rsidR="002134D8" w14:paraId="75B02650" w14:textId="77777777" w:rsidTr="005D2D28">
        <w:trPr>
          <w:trHeight w:val="414"/>
        </w:trPr>
        <w:tc>
          <w:tcPr>
            <w:tcW w:w="972" w:type="pct"/>
            <w:vMerge/>
            <w:tcBorders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single" w:sz="4" w:space="0" w:color="auto"/>
            </w:tcBorders>
            <w:vAlign w:val="center"/>
          </w:tcPr>
          <w:p w14:paraId="25D50851" w14:textId="77777777" w:rsidR="002134D8" w:rsidRDefault="002134D8" w:rsidP="005D2D28">
            <w:pPr>
              <w:rPr>
                <w:rFonts w:ascii="Cambria" w:eastAsia="等线" w:hAnsi="Cambria" w:cs="Calibri"/>
                <w:color w:val="000000" w:themeColor="text1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8ACD168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  <w:szCs w:val="22"/>
                <w:lang w:eastAsia="zh-CN"/>
              </w:rPr>
            </w:pPr>
            <w:r>
              <w:rPr>
                <w:rFonts w:ascii="Cambria" w:eastAsia="等线" w:hAnsi="Cambria" w:cs="Calibri" w:hint="eastAsia"/>
                <w:b/>
                <w:color w:val="000000" w:themeColor="text1"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29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EA75A6" w14:textId="6851B690" w:rsidR="002134D8" w:rsidRDefault="002134D8" w:rsidP="005D2D28">
            <w:pPr>
              <w:rPr>
                <w:rFonts w:ascii="Cambria" w:eastAsia="等线" w:hAnsi="Cambria" w:cs="Calibri"/>
                <w:b/>
                <w:bCs/>
                <w:color w:val="000000" w:themeColor="text1"/>
                <w:sz w:val="21"/>
                <w:szCs w:val="22"/>
                <w:lang w:eastAsia="zh-CN"/>
              </w:rPr>
            </w:pPr>
          </w:p>
        </w:tc>
      </w:tr>
      <w:tr w:rsidR="002134D8" w14:paraId="72015051" w14:textId="77777777" w:rsidTr="007147F6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4"/>
        </w:trPr>
        <w:tc>
          <w:tcPr>
            <w:tcW w:w="5000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98A7BD" w:themeFill="text2" w:themeFillTint="80"/>
            <w:vAlign w:val="center"/>
          </w:tcPr>
          <w:p w14:paraId="01BAB012" w14:textId="77777777" w:rsidR="002134D8" w:rsidRDefault="002134D8" w:rsidP="005D2D28">
            <w:pPr>
              <w:rPr>
                <w:rFonts w:ascii="Cambria" w:eastAsia="等线" w:hAnsi="Cambria" w:cs="Calibri"/>
                <w:b/>
                <w:color w:val="000000" w:themeColor="text1"/>
                <w:sz w:val="21"/>
              </w:rPr>
            </w:pPr>
            <w:r>
              <w:rPr>
                <w:rFonts w:ascii="Cambria" w:eastAsia="等线" w:hAnsi="Cambria" w:cs="Calibri"/>
                <w:b/>
                <w:color w:val="000000" w:themeColor="text1"/>
                <w:sz w:val="22"/>
                <w:szCs w:val="28"/>
              </w:rPr>
              <w:t>Organizer’s Brief Biography</w:t>
            </w:r>
          </w:p>
        </w:tc>
      </w:tr>
      <w:tr w:rsidR="002134D8" w14:paraId="5976B167" w14:textId="77777777" w:rsidTr="007147F6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30"/>
        </w:trPr>
        <w:tc>
          <w:tcPr>
            <w:tcW w:w="5000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</w:tcPr>
          <w:p w14:paraId="4EFA59AA" w14:textId="77777777" w:rsidR="00046F3E" w:rsidRDefault="00046F3E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  <w:r>
              <w:rPr>
                <w:rFonts w:ascii="Cambria" w:eastAsia="等线" w:hAnsi="Cambria" w:hint="eastAsia"/>
                <w:color w:val="000000" w:themeColor="text1"/>
                <w:sz w:val="21"/>
                <w:lang w:eastAsia="zh-CN"/>
              </w:rPr>
              <w:t>英文：</w:t>
            </w:r>
          </w:p>
          <w:p w14:paraId="190F7E9A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65ADFBB7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02DC12E1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031385BD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1EF164ED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436B69B8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0C1793FB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09E322B7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3C89D7CD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24C1BC6E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729CFDB8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21C1571D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223C6B2A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1793800B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7C9DD44E" w14:textId="77777777" w:rsidR="007147F6" w:rsidRDefault="007147F6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3B7A4B65" w14:textId="10A3F294" w:rsidR="00046F3E" w:rsidRDefault="00046F3E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  <w:r>
              <w:rPr>
                <w:rFonts w:ascii="Cambria" w:eastAsia="等线" w:hAnsi="Cambria" w:hint="eastAsia"/>
                <w:color w:val="000000" w:themeColor="text1"/>
                <w:sz w:val="21"/>
                <w:lang w:eastAsia="zh-CN"/>
              </w:rPr>
              <w:t>中文：</w:t>
            </w:r>
          </w:p>
          <w:p w14:paraId="0AB91D5F" w14:textId="77777777" w:rsidR="00046F3E" w:rsidRDefault="00046F3E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2A398A79" w14:textId="77777777" w:rsidR="00046F3E" w:rsidRDefault="00046F3E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26C3AC86" w14:textId="77777777" w:rsidR="00046F3E" w:rsidRDefault="00046F3E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11BBD0FE" w14:textId="47471D1F" w:rsidR="00046F3E" w:rsidRDefault="00046F3E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4D27E0AD" w14:textId="00B34D2B" w:rsidR="00046F3E" w:rsidRDefault="00046F3E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5FEDECFC" w14:textId="5E100863" w:rsidR="00046F3E" w:rsidRDefault="00046F3E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0FD39A3D" w14:textId="754BD329" w:rsidR="00046F3E" w:rsidRDefault="00046F3E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3E35A878" w14:textId="77777777" w:rsidR="00046F3E" w:rsidRDefault="00046F3E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5753EEC5" w14:textId="77777777" w:rsidR="00046F3E" w:rsidRDefault="00046F3E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5E33BD12" w14:textId="77777777" w:rsidR="00046F3E" w:rsidRDefault="00046F3E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6DC53879" w14:textId="77777777" w:rsidR="00046F3E" w:rsidRDefault="00046F3E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240FFD0F" w14:textId="77777777" w:rsidR="00046F3E" w:rsidRDefault="00046F3E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  <w:p w14:paraId="377332F5" w14:textId="734FD64D" w:rsidR="00046F3E" w:rsidRDefault="00046F3E" w:rsidP="005D2D28">
            <w:pPr>
              <w:jc w:val="both"/>
              <w:rPr>
                <w:rFonts w:ascii="Cambria" w:eastAsia="等线" w:hAnsi="Cambria"/>
                <w:color w:val="000000" w:themeColor="text1"/>
                <w:sz w:val="21"/>
                <w:lang w:eastAsia="zh-CN"/>
              </w:rPr>
            </w:pPr>
          </w:p>
        </w:tc>
      </w:tr>
    </w:tbl>
    <w:p w14:paraId="02D77931" w14:textId="0C10F047" w:rsidR="007147F6" w:rsidRDefault="007147F6" w:rsidP="007147F6">
      <w:pPr>
        <w:rPr>
          <w:rFonts w:ascii="Cambria" w:eastAsiaTheme="minorEastAsia" w:hAnsi="Cambria" w:cs="Calibri"/>
          <w:color w:val="000000" w:themeColor="text1"/>
          <w:sz w:val="21"/>
          <w:szCs w:val="12"/>
          <w:lang w:eastAsia="zh-CN"/>
        </w:rPr>
      </w:pPr>
      <w:r>
        <w:rPr>
          <w:rFonts w:ascii="Cambria" w:eastAsiaTheme="minorEastAsia" w:hAnsi="Cambria" w:cs="Calibri" w:hint="eastAsia"/>
          <w:color w:val="000000" w:themeColor="text1"/>
          <w:sz w:val="21"/>
          <w:szCs w:val="12"/>
          <w:lang w:eastAsia="zh-CN"/>
        </w:rPr>
        <w:t>More chairs, please add below here.</w:t>
      </w:r>
      <w:r w:rsidR="002134D8">
        <w:rPr>
          <w:rFonts w:ascii="Cambria" w:hAnsi="Cambria" w:cs="Calibri"/>
          <w:color w:val="000000" w:themeColor="text1"/>
          <w:sz w:val="21"/>
          <w:szCs w:val="12"/>
        </w:rPr>
        <w:br w:type="page"/>
      </w:r>
    </w:p>
    <w:p w14:paraId="1DF09A2C" w14:textId="77777777" w:rsidR="007147F6" w:rsidRPr="007147F6" w:rsidRDefault="007147F6" w:rsidP="007147F6">
      <w:pPr>
        <w:rPr>
          <w:rFonts w:ascii="Cambria" w:eastAsiaTheme="minorEastAsia" w:hAnsi="Cambria" w:cs="Calibri"/>
          <w:color w:val="000000" w:themeColor="text1"/>
          <w:sz w:val="21"/>
          <w:szCs w:val="12"/>
          <w:lang w:eastAsia="zh-CN"/>
        </w:rPr>
      </w:pPr>
    </w:p>
    <w:p w14:paraId="57F02845" w14:textId="7F914380" w:rsidR="002134D8" w:rsidRDefault="002134D8" w:rsidP="007147F6">
      <w:pPr>
        <w:rPr>
          <w:rFonts w:ascii="Cambria" w:eastAsia="等线" w:hAnsi="Cambria" w:cs="Calibri"/>
          <w:color w:val="000000" w:themeColor="text1"/>
          <w:sz w:val="28"/>
          <w:szCs w:val="16"/>
        </w:rPr>
      </w:pPr>
      <w:r>
        <w:rPr>
          <w:rFonts w:ascii="Cambria" w:eastAsia="等线" w:hAnsi="Cambria" w:cs="Calibri"/>
          <w:b/>
          <w:color w:val="000000" w:themeColor="text1"/>
          <w:sz w:val="28"/>
          <w:szCs w:val="40"/>
        </w:rPr>
        <w:t>Potential Contributing Authors:</w:t>
      </w:r>
    </w:p>
    <w:tbl>
      <w:tblPr>
        <w:tblStyle w:val="a9"/>
        <w:tblW w:w="0" w:type="auto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2134D8" w14:paraId="669F0CD0" w14:textId="77777777" w:rsidTr="005D2D28">
        <w:trPr>
          <w:trHeight w:val="397"/>
          <w:tblHeader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98A7BD" w:themeFill="text2" w:themeFillTint="80"/>
            <w:vAlign w:val="center"/>
          </w:tcPr>
          <w:p w14:paraId="3345C08D" w14:textId="77777777" w:rsidR="002134D8" w:rsidRDefault="002134D8" w:rsidP="005D2D28">
            <w:pPr>
              <w:jc w:val="both"/>
              <w:rPr>
                <w:rFonts w:ascii="Cambria" w:eastAsiaTheme="minorEastAsia" w:hAnsi="Cambria" w:cs="Calibri"/>
                <w:b/>
                <w:bCs/>
                <w:color w:val="000000" w:themeColor="text1"/>
                <w:szCs w:val="15"/>
                <w:lang w:eastAsia="zh-CN"/>
              </w:rPr>
            </w:pPr>
            <w:r>
              <w:rPr>
                <w:rFonts w:ascii="Cambria" w:eastAsiaTheme="minorEastAsia" w:hAnsi="Cambria" w:cs="Calibri" w:hint="eastAsia"/>
                <w:b/>
                <w:bCs/>
                <w:color w:val="000000" w:themeColor="text1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98A7BD" w:themeFill="text2" w:themeFillTint="80"/>
            <w:vAlign w:val="center"/>
          </w:tcPr>
          <w:p w14:paraId="15F8A0C4" w14:textId="77777777" w:rsidR="002134D8" w:rsidRDefault="002134D8" w:rsidP="005D2D28">
            <w:pPr>
              <w:jc w:val="both"/>
              <w:rPr>
                <w:rFonts w:ascii="Cambria" w:eastAsiaTheme="minorEastAsia" w:hAnsi="Cambria" w:cs="Calibri"/>
                <w:b/>
                <w:bCs/>
                <w:color w:val="000000" w:themeColor="text1"/>
                <w:szCs w:val="15"/>
                <w:lang w:eastAsia="zh-CN"/>
              </w:rPr>
            </w:pPr>
            <w:r>
              <w:rPr>
                <w:rFonts w:ascii="Cambria" w:eastAsiaTheme="minorEastAsia" w:hAnsi="Cambria" w:cs="Calibri" w:hint="eastAsia"/>
                <w:b/>
                <w:bCs/>
                <w:color w:val="000000" w:themeColor="text1"/>
                <w:szCs w:val="15"/>
                <w:lang w:eastAsia="zh-CN"/>
              </w:rPr>
              <w:t>A</w:t>
            </w:r>
            <w:r>
              <w:rPr>
                <w:rFonts w:ascii="Cambria" w:eastAsiaTheme="minorEastAsia" w:hAnsi="Cambria" w:cs="Calibri"/>
                <w:b/>
                <w:bCs/>
                <w:color w:val="000000" w:themeColor="text1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98A7BD" w:themeFill="text2" w:themeFillTint="80"/>
            <w:vAlign w:val="center"/>
          </w:tcPr>
          <w:p w14:paraId="7E3C33E0" w14:textId="77777777" w:rsidR="002134D8" w:rsidRDefault="002134D8" w:rsidP="005D2D28">
            <w:pPr>
              <w:jc w:val="both"/>
              <w:rPr>
                <w:rFonts w:ascii="Cambria" w:eastAsiaTheme="minorEastAsia" w:hAnsi="Cambria" w:cs="Calibri"/>
                <w:b/>
                <w:bCs/>
                <w:color w:val="000000" w:themeColor="text1"/>
                <w:szCs w:val="15"/>
                <w:lang w:eastAsia="zh-CN"/>
              </w:rPr>
            </w:pPr>
            <w:r>
              <w:rPr>
                <w:rFonts w:ascii="Cambria" w:eastAsiaTheme="minorEastAsia" w:hAnsi="Cambria" w:cs="Calibri" w:hint="eastAsia"/>
                <w:b/>
                <w:bCs/>
                <w:color w:val="000000" w:themeColor="text1"/>
                <w:szCs w:val="15"/>
                <w:lang w:eastAsia="zh-CN"/>
              </w:rPr>
              <w:t>E</w:t>
            </w:r>
            <w:r>
              <w:rPr>
                <w:rFonts w:ascii="Cambria" w:eastAsiaTheme="minorEastAsia" w:hAnsi="Cambria" w:cs="Calibri"/>
                <w:b/>
                <w:bCs/>
                <w:color w:val="000000" w:themeColor="text1"/>
                <w:szCs w:val="15"/>
                <w:lang w:eastAsia="zh-CN"/>
              </w:rPr>
              <w:t>mail</w:t>
            </w:r>
          </w:p>
        </w:tc>
      </w:tr>
      <w:tr w:rsidR="002134D8" w14:paraId="1D9536D1" w14:textId="77777777" w:rsidTr="005D2D28">
        <w:trPr>
          <w:trHeight w:val="397"/>
        </w:trPr>
        <w:tc>
          <w:tcPr>
            <w:tcW w:w="3596" w:type="dxa"/>
            <w:vAlign w:val="center"/>
          </w:tcPr>
          <w:p w14:paraId="7EBB6BE3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726EBFB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B37FA97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</w:tr>
      <w:tr w:rsidR="002134D8" w14:paraId="68DDF0A8" w14:textId="77777777" w:rsidTr="005D2D28">
        <w:trPr>
          <w:trHeight w:val="397"/>
        </w:trPr>
        <w:tc>
          <w:tcPr>
            <w:tcW w:w="3596" w:type="dxa"/>
            <w:vAlign w:val="center"/>
          </w:tcPr>
          <w:p w14:paraId="0064C01A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42A668F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9AD4FDE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</w:tr>
      <w:tr w:rsidR="002134D8" w14:paraId="68339A40" w14:textId="77777777" w:rsidTr="005D2D28">
        <w:trPr>
          <w:trHeight w:val="397"/>
        </w:trPr>
        <w:tc>
          <w:tcPr>
            <w:tcW w:w="3596" w:type="dxa"/>
            <w:vAlign w:val="center"/>
          </w:tcPr>
          <w:p w14:paraId="25664449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F566388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0354F65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</w:tr>
      <w:tr w:rsidR="002134D8" w14:paraId="18B767F0" w14:textId="77777777" w:rsidTr="005D2D28">
        <w:trPr>
          <w:trHeight w:val="397"/>
        </w:trPr>
        <w:tc>
          <w:tcPr>
            <w:tcW w:w="3596" w:type="dxa"/>
            <w:vAlign w:val="center"/>
          </w:tcPr>
          <w:p w14:paraId="1EB16ACF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75B4DB6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4C0EFAC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</w:tr>
      <w:tr w:rsidR="002134D8" w14:paraId="09DFFA60" w14:textId="77777777" w:rsidTr="005D2D28">
        <w:trPr>
          <w:trHeight w:val="397"/>
        </w:trPr>
        <w:tc>
          <w:tcPr>
            <w:tcW w:w="3596" w:type="dxa"/>
            <w:vAlign w:val="center"/>
          </w:tcPr>
          <w:p w14:paraId="4F1B1C7B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E2080A9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FF4B567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</w:tr>
      <w:tr w:rsidR="002134D8" w14:paraId="706DC239" w14:textId="77777777" w:rsidTr="005D2D28">
        <w:trPr>
          <w:trHeight w:val="397"/>
        </w:trPr>
        <w:tc>
          <w:tcPr>
            <w:tcW w:w="3596" w:type="dxa"/>
            <w:vAlign w:val="center"/>
          </w:tcPr>
          <w:p w14:paraId="7094F310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D3DA3E0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0C493FA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</w:tr>
      <w:tr w:rsidR="002134D8" w14:paraId="45494797" w14:textId="77777777" w:rsidTr="005D2D28">
        <w:trPr>
          <w:trHeight w:val="397"/>
        </w:trPr>
        <w:tc>
          <w:tcPr>
            <w:tcW w:w="3596" w:type="dxa"/>
            <w:vAlign w:val="center"/>
          </w:tcPr>
          <w:p w14:paraId="3DC0EDD5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D70D83A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D23E65C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</w:tr>
      <w:tr w:rsidR="002134D8" w14:paraId="6D022F5B" w14:textId="77777777" w:rsidTr="005D2D28">
        <w:trPr>
          <w:trHeight w:val="397"/>
        </w:trPr>
        <w:tc>
          <w:tcPr>
            <w:tcW w:w="3596" w:type="dxa"/>
            <w:vAlign w:val="center"/>
          </w:tcPr>
          <w:p w14:paraId="274C4279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39EF4E6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425E655" w14:textId="77777777" w:rsidR="002134D8" w:rsidRDefault="002134D8" w:rsidP="005D2D28">
            <w:pPr>
              <w:jc w:val="both"/>
              <w:rPr>
                <w:rFonts w:ascii="Cambria" w:hAnsi="Cambria" w:cs="Calibri"/>
                <w:color w:val="000000" w:themeColor="text1"/>
                <w:sz w:val="21"/>
                <w:szCs w:val="21"/>
              </w:rPr>
            </w:pPr>
          </w:p>
        </w:tc>
      </w:tr>
    </w:tbl>
    <w:p w14:paraId="58142264" w14:textId="30C1CAA1" w:rsidR="00A02A75" w:rsidRPr="007147F6" w:rsidRDefault="00A02A75" w:rsidP="002134D8">
      <w:pPr>
        <w:jc w:val="both"/>
        <w:rPr>
          <w:rFonts w:ascii="Cambria" w:eastAsiaTheme="minorEastAsia" w:hAnsi="Cambria" w:cs="Calibri"/>
          <w:sz w:val="21"/>
          <w:szCs w:val="12"/>
          <w:lang w:eastAsia="zh-CN"/>
        </w:rPr>
      </w:pPr>
    </w:p>
    <w:sectPr w:rsidR="00A02A75" w:rsidRPr="007147F6">
      <w:headerReference w:type="default" r:id="rId8"/>
      <w:footerReference w:type="default" r:id="rId9"/>
      <w:pgSz w:w="12240" w:h="15840"/>
      <w:pgMar w:top="720" w:right="720" w:bottom="720" w:left="720" w:header="705" w:footer="668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4A270E" w14:textId="77777777" w:rsidR="009251F8" w:rsidRDefault="009251F8">
      <w:pPr>
        <w:rPr>
          <w:rFonts w:hint="eastAsia"/>
        </w:rPr>
      </w:pPr>
      <w:r>
        <w:separator/>
      </w:r>
    </w:p>
  </w:endnote>
  <w:endnote w:type="continuationSeparator" w:id="0">
    <w:p w14:paraId="62C119E9" w14:textId="77777777" w:rsidR="009251F8" w:rsidRDefault="009251F8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389F0A" w14:textId="77777777" w:rsidR="00A02A75" w:rsidRDefault="00A02A75">
    <w:pPr>
      <w:pStyle w:val="a5"/>
      <w:jc w:val="left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941F10" w14:textId="77777777" w:rsidR="009251F8" w:rsidRDefault="009251F8">
      <w:pPr>
        <w:rPr>
          <w:rFonts w:hint="eastAsia"/>
        </w:rPr>
      </w:pPr>
      <w:r>
        <w:separator/>
      </w:r>
    </w:p>
  </w:footnote>
  <w:footnote w:type="continuationSeparator" w:id="0">
    <w:p w14:paraId="74557A06" w14:textId="77777777" w:rsidR="009251F8" w:rsidRDefault="009251F8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3347BC" w14:textId="01C61762" w:rsidR="0045237E" w:rsidRPr="0045237E" w:rsidRDefault="00685354" w:rsidP="0045237E">
    <w:pPr>
      <w:spacing w:line="288" w:lineRule="auto"/>
      <w:textAlignment w:val="center"/>
      <w:rPr>
        <w:rFonts w:ascii="Arial" w:hAnsi="Arial" w:cs="Arial"/>
        <w:noProof/>
        <w:color w:val="1F4E79" w:themeColor="accent5" w:themeShade="80"/>
        <w:sz w:val="18"/>
        <w:szCs w:val="18"/>
      </w:rPr>
    </w:pPr>
    <w:r>
      <w:rPr>
        <w:rFonts w:ascii="Arial" w:hAnsi="Arial" w:cs="Arial"/>
        <w:noProof/>
        <w:color w:val="1F4E79" w:themeColor="accent5" w:themeShade="80"/>
        <w:sz w:val="18"/>
        <w:szCs w:val="18"/>
      </w:rPr>
      <w:drawing>
        <wp:inline distT="0" distB="0" distL="0" distR="0" wp14:anchorId="149D7EE9" wp14:editId="038AF188">
          <wp:extent cx="1062111" cy="424845"/>
          <wp:effectExtent l="0" t="0" r="5080" b="0"/>
          <wp:docPr id="141421687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14216872" name="图片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5830" cy="4303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94B758" w14:textId="30417C8E" w:rsidR="00A02A75" w:rsidRPr="00FB52CA" w:rsidRDefault="00685354">
    <w:pPr>
      <w:spacing w:line="288" w:lineRule="auto"/>
      <w:jc w:val="right"/>
      <w:textAlignment w:val="center"/>
      <w:rPr>
        <w:rFonts w:ascii="Arial" w:hAnsi="Arial" w:cs="Arial"/>
        <w:b/>
        <w:bCs/>
        <w:color w:val="1F4E79" w:themeColor="accent5" w:themeShade="80"/>
        <w:sz w:val="18"/>
        <w:szCs w:val="18"/>
      </w:rPr>
    </w:pPr>
    <w:r w:rsidRPr="00685354">
      <w:rPr>
        <w:rFonts w:ascii="Arial" w:hAnsi="Arial" w:cs="Arial"/>
        <w:b/>
        <w:bCs/>
        <w:noProof/>
        <w:color w:val="1F4E79" w:themeColor="accent5" w:themeShade="80"/>
        <w:sz w:val="18"/>
        <w:szCs w:val="18"/>
      </w:rPr>
      <w:t>October 5</w:t>
    </w:r>
    <w:r w:rsidR="00FB52CA" w:rsidRPr="00FB52CA">
      <w:rPr>
        <w:rFonts w:ascii="Arial" w:hAnsi="Arial" w:cs="Arial"/>
        <w:b/>
        <w:bCs/>
        <w:noProof/>
        <w:color w:val="1F4E79" w:themeColor="accent5" w:themeShade="80"/>
        <w:sz w:val="18"/>
        <w:szCs w:val="18"/>
      </w:rPr>
      <w:t>-</w:t>
    </w:r>
    <w:r>
      <w:rPr>
        <w:rFonts w:ascii="Arial" w:eastAsiaTheme="minorEastAsia" w:hAnsi="Arial" w:cs="Arial" w:hint="eastAsia"/>
        <w:b/>
        <w:bCs/>
        <w:noProof/>
        <w:color w:val="1F4E79" w:themeColor="accent5" w:themeShade="80"/>
        <w:sz w:val="18"/>
        <w:szCs w:val="18"/>
        <w:lang w:eastAsia="zh-CN"/>
      </w:rPr>
      <w:t>7</w:t>
    </w:r>
    <w:r w:rsidR="00FB52CA" w:rsidRPr="00FB52CA">
      <w:rPr>
        <w:rFonts w:ascii="Arial" w:hAnsi="Arial" w:cs="Arial"/>
        <w:b/>
        <w:bCs/>
        <w:noProof/>
        <w:color w:val="1F4E79" w:themeColor="accent5" w:themeShade="80"/>
        <w:sz w:val="18"/>
        <w:szCs w:val="18"/>
      </w:rPr>
      <w:t>, 2026</w:t>
    </w:r>
    <w:r w:rsidR="007D041F" w:rsidRPr="00FB52CA">
      <w:rPr>
        <w:rFonts w:ascii="Arial" w:hAnsi="Arial" w:cs="Arial"/>
        <w:b/>
        <w:bCs/>
        <w:color w:val="1F4E79" w:themeColor="accent5" w:themeShade="80"/>
        <w:sz w:val="18"/>
        <w:szCs w:val="18"/>
      </w:rPr>
      <w:t xml:space="preserve"> | </w:t>
    </w:r>
    <w:r w:rsidRPr="00685354">
      <w:rPr>
        <w:rFonts w:ascii="Arial" w:eastAsiaTheme="minorEastAsia" w:hAnsi="Arial" w:cs="Arial"/>
        <w:b/>
        <w:bCs/>
        <w:color w:val="1F4E79" w:themeColor="accent5" w:themeShade="80"/>
        <w:sz w:val="18"/>
        <w:szCs w:val="18"/>
        <w:lang w:eastAsia="zh-CN"/>
      </w:rPr>
      <w:t>Singapore</w:t>
    </w:r>
  </w:p>
  <w:p w14:paraId="274A5CA6" w14:textId="37EE0C8E" w:rsidR="00A02A75" w:rsidRPr="00FB52CA" w:rsidRDefault="00685354" w:rsidP="00685354">
    <w:pPr>
      <w:pBdr>
        <w:bottom w:val="single" w:sz="6" w:space="1" w:color="auto"/>
      </w:pBdr>
      <w:spacing w:line="288" w:lineRule="auto"/>
      <w:jc w:val="right"/>
      <w:textAlignment w:val="center"/>
      <w:rPr>
        <w:rFonts w:ascii="Arial" w:hAnsi="Arial" w:cs="Arial"/>
        <w:b/>
        <w:bCs/>
        <w:color w:val="3E6330"/>
        <w:sz w:val="18"/>
        <w:szCs w:val="18"/>
      </w:rPr>
    </w:pPr>
    <w:r w:rsidRPr="00685354">
      <w:rPr>
        <w:rFonts w:ascii="Arial" w:hAnsi="Arial" w:cs="Arial" w:hint="eastAsia"/>
        <w:b/>
        <w:bCs/>
        <w:color w:val="1F4E79" w:themeColor="accent5" w:themeShade="80"/>
        <w:sz w:val="18"/>
        <w:szCs w:val="18"/>
      </w:rPr>
      <w:t>https://www.gepe.net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3D106D"/>
    <w:multiLevelType w:val="hybridMultilevel"/>
    <w:tmpl w:val="A4CA412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5634479D"/>
    <w:multiLevelType w:val="hybridMultilevel"/>
    <w:tmpl w:val="0A70A97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8B80E11"/>
    <w:multiLevelType w:val="hybridMultilevel"/>
    <w:tmpl w:val="09963AD4"/>
    <w:lvl w:ilvl="0" w:tplc="614C2B6A">
      <w:start w:val="1"/>
      <w:numFmt w:val="bullet"/>
      <w:lvlText w:val="•"/>
      <w:lvlJc w:val="left"/>
      <w:pPr>
        <w:ind w:left="360" w:hanging="360"/>
      </w:pPr>
      <w:rPr>
        <w:rFonts w:ascii="等线" w:eastAsia="等线" w:hAnsi="等线" w:cs="PMingLiU" w:hint="eastAsia"/>
        <w:color w:val="262626" w:themeColor="text1" w:themeTint="D9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13780153">
    <w:abstractNumId w:val="1"/>
  </w:num>
  <w:num w:numId="2" w16cid:durableId="137772465">
    <w:abstractNumId w:val="2"/>
  </w:num>
  <w:num w:numId="3" w16cid:durableId="21457365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IzMzU0MzUAAiUdpeDU4uLM/DyQAkOLWgAupe0ELQAAAA=="/>
    <w:docVar w:name="commondata" w:val="eyJoZGlkIjoiZjMwNGMyYjBkMWQ5OWQ3ZDkyOGE3ZGVkMGVlN2VjYzYifQ=="/>
  </w:docVars>
  <w:rsids>
    <w:rsidRoot w:val="003823BC"/>
    <w:rsid w:val="00000DF0"/>
    <w:rsid w:val="00003B67"/>
    <w:rsid w:val="00033F08"/>
    <w:rsid w:val="00036D5C"/>
    <w:rsid w:val="00042C0E"/>
    <w:rsid w:val="000464F4"/>
    <w:rsid w:val="00046F3E"/>
    <w:rsid w:val="000501D7"/>
    <w:rsid w:val="00061143"/>
    <w:rsid w:val="0006189C"/>
    <w:rsid w:val="0007146D"/>
    <w:rsid w:val="00076890"/>
    <w:rsid w:val="000820B0"/>
    <w:rsid w:val="00087B8A"/>
    <w:rsid w:val="000A013F"/>
    <w:rsid w:val="000A1579"/>
    <w:rsid w:val="000B3ABD"/>
    <w:rsid w:val="000C71DE"/>
    <w:rsid w:val="000D1E4F"/>
    <w:rsid w:val="000D4529"/>
    <w:rsid w:val="000E086D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0819"/>
    <w:rsid w:val="001416BC"/>
    <w:rsid w:val="00141E7E"/>
    <w:rsid w:val="00150850"/>
    <w:rsid w:val="00157023"/>
    <w:rsid w:val="0016360B"/>
    <w:rsid w:val="001753FD"/>
    <w:rsid w:val="00181A51"/>
    <w:rsid w:val="0018445E"/>
    <w:rsid w:val="00185F46"/>
    <w:rsid w:val="001873FA"/>
    <w:rsid w:val="001A5DCC"/>
    <w:rsid w:val="001B0E7B"/>
    <w:rsid w:val="001B1F7F"/>
    <w:rsid w:val="001C0CF7"/>
    <w:rsid w:val="001D6182"/>
    <w:rsid w:val="001E188F"/>
    <w:rsid w:val="001E24B3"/>
    <w:rsid w:val="001F16F7"/>
    <w:rsid w:val="00211F7A"/>
    <w:rsid w:val="002134D8"/>
    <w:rsid w:val="00214C36"/>
    <w:rsid w:val="00217F83"/>
    <w:rsid w:val="002200E5"/>
    <w:rsid w:val="00242702"/>
    <w:rsid w:val="002504AA"/>
    <w:rsid w:val="002552B8"/>
    <w:rsid w:val="0025772D"/>
    <w:rsid w:val="00262B11"/>
    <w:rsid w:val="002664D8"/>
    <w:rsid w:val="00274CE2"/>
    <w:rsid w:val="00280E67"/>
    <w:rsid w:val="002820F8"/>
    <w:rsid w:val="002939AB"/>
    <w:rsid w:val="002A2561"/>
    <w:rsid w:val="002A2FBF"/>
    <w:rsid w:val="002B15AF"/>
    <w:rsid w:val="002B62A7"/>
    <w:rsid w:val="002C413C"/>
    <w:rsid w:val="002C4345"/>
    <w:rsid w:val="002C7405"/>
    <w:rsid w:val="002E23E8"/>
    <w:rsid w:val="002F0C25"/>
    <w:rsid w:val="002F28BF"/>
    <w:rsid w:val="002F4ED4"/>
    <w:rsid w:val="002F6B3F"/>
    <w:rsid w:val="003009F2"/>
    <w:rsid w:val="003055D5"/>
    <w:rsid w:val="00307B0F"/>
    <w:rsid w:val="00313423"/>
    <w:rsid w:val="00324126"/>
    <w:rsid w:val="00326821"/>
    <w:rsid w:val="00330862"/>
    <w:rsid w:val="00337369"/>
    <w:rsid w:val="003457EB"/>
    <w:rsid w:val="00346C90"/>
    <w:rsid w:val="00353330"/>
    <w:rsid w:val="00362852"/>
    <w:rsid w:val="00363971"/>
    <w:rsid w:val="003702F3"/>
    <w:rsid w:val="0037375A"/>
    <w:rsid w:val="003823BC"/>
    <w:rsid w:val="00383128"/>
    <w:rsid w:val="00391BA3"/>
    <w:rsid w:val="003941EC"/>
    <w:rsid w:val="00395DAA"/>
    <w:rsid w:val="003A45FE"/>
    <w:rsid w:val="003B2999"/>
    <w:rsid w:val="003B448E"/>
    <w:rsid w:val="003C122D"/>
    <w:rsid w:val="003D0D5E"/>
    <w:rsid w:val="003D10D1"/>
    <w:rsid w:val="003E6085"/>
    <w:rsid w:val="003F3286"/>
    <w:rsid w:val="003F4973"/>
    <w:rsid w:val="00412E15"/>
    <w:rsid w:val="00420788"/>
    <w:rsid w:val="00421E97"/>
    <w:rsid w:val="0043335B"/>
    <w:rsid w:val="00433F85"/>
    <w:rsid w:val="00443249"/>
    <w:rsid w:val="0045237E"/>
    <w:rsid w:val="00453450"/>
    <w:rsid w:val="0045406D"/>
    <w:rsid w:val="00462C58"/>
    <w:rsid w:val="00472A75"/>
    <w:rsid w:val="0047540D"/>
    <w:rsid w:val="004823C4"/>
    <w:rsid w:val="00486860"/>
    <w:rsid w:val="00494B64"/>
    <w:rsid w:val="0049714B"/>
    <w:rsid w:val="004A00C2"/>
    <w:rsid w:val="004A141E"/>
    <w:rsid w:val="004A4DEE"/>
    <w:rsid w:val="004B6497"/>
    <w:rsid w:val="004B6EB4"/>
    <w:rsid w:val="004C38DA"/>
    <w:rsid w:val="004C6350"/>
    <w:rsid w:val="004D23F5"/>
    <w:rsid w:val="004D346D"/>
    <w:rsid w:val="004E4BE1"/>
    <w:rsid w:val="004F1147"/>
    <w:rsid w:val="004F5B25"/>
    <w:rsid w:val="004F6610"/>
    <w:rsid w:val="005135E7"/>
    <w:rsid w:val="00515D66"/>
    <w:rsid w:val="00535464"/>
    <w:rsid w:val="00541B42"/>
    <w:rsid w:val="00541CEE"/>
    <w:rsid w:val="00560459"/>
    <w:rsid w:val="005954C6"/>
    <w:rsid w:val="005A309D"/>
    <w:rsid w:val="005A6230"/>
    <w:rsid w:val="005A7639"/>
    <w:rsid w:val="005B26B0"/>
    <w:rsid w:val="005B4798"/>
    <w:rsid w:val="005B6923"/>
    <w:rsid w:val="005C4A07"/>
    <w:rsid w:val="005C5D8B"/>
    <w:rsid w:val="005C67CC"/>
    <w:rsid w:val="005E5F7D"/>
    <w:rsid w:val="005E62FA"/>
    <w:rsid w:val="005E68EF"/>
    <w:rsid w:val="00610429"/>
    <w:rsid w:val="00610E7B"/>
    <w:rsid w:val="0061242B"/>
    <w:rsid w:val="00624223"/>
    <w:rsid w:val="006249D1"/>
    <w:rsid w:val="00627AEC"/>
    <w:rsid w:val="00627DC2"/>
    <w:rsid w:val="0065420E"/>
    <w:rsid w:val="006659DB"/>
    <w:rsid w:val="0066759D"/>
    <w:rsid w:val="00675AAE"/>
    <w:rsid w:val="00683AF4"/>
    <w:rsid w:val="00685354"/>
    <w:rsid w:val="00696BC7"/>
    <w:rsid w:val="006A257F"/>
    <w:rsid w:val="006A57E4"/>
    <w:rsid w:val="006B13E8"/>
    <w:rsid w:val="006B17CF"/>
    <w:rsid w:val="006B4A52"/>
    <w:rsid w:val="006C21E3"/>
    <w:rsid w:val="006D527E"/>
    <w:rsid w:val="006D7F46"/>
    <w:rsid w:val="0071312A"/>
    <w:rsid w:val="007147F6"/>
    <w:rsid w:val="00735779"/>
    <w:rsid w:val="007404D5"/>
    <w:rsid w:val="0074110C"/>
    <w:rsid w:val="0074181F"/>
    <w:rsid w:val="00763A1A"/>
    <w:rsid w:val="00764D6F"/>
    <w:rsid w:val="0076689D"/>
    <w:rsid w:val="00781A81"/>
    <w:rsid w:val="007829A0"/>
    <w:rsid w:val="00782AB2"/>
    <w:rsid w:val="007A25E0"/>
    <w:rsid w:val="007A490E"/>
    <w:rsid w:val="007A5B63"/>
    <w:rsid w:val="007D041F"/>
    <w:rsid w:val="007D44A3"/>
    <w:rsid w:val="007E1E42"/>
    <w:rsid w:val="007F0526"/>
    <w:rsid w:val="00801961"/>
    <w:rsid w:val="00805906"/>
    <w:rsid w:val="00822E19"/>
    <w:rsid w:val="00823517"/>
    <w:rsid w:val="008328F2"/>
    <w:rsid w:val="00855ED9"/>
    <w:rsid w:val="00871A78"/>
    <w:rsid w:val="00874165"/>
    <w:rsid w:val="00875A46"/>
    <w:rsid w:val="0088290B"/>
    <w:rsid w:val="008878B9"/>
    <w:rsid w:val="008904EF"/>
    <w:rsid w:val="00893DE3"/>
    <w:rsid w:val="008946E1"/>
    <w:rsid w:val="008A49FC"/>
    <w:rsid w:val="008A705A"/>
    <w:rsid w:val="008A7087"/>
    <w:rsid w:val="008B2508"/>
    <w:rsid w:val="008B2EB9"/>
    <w:rsid w:val="008B7ABA"/>
    <w:rsid w:val="008D31A1"/>
    <w:rsid w:val="008D3EE6"/>
    <w:rsid w:val="008F3904"/>
    <w:rsid w:val="00907970"/>
    <w:rsid w:val="009251F8"/>
    <w:rsid w:val="00926758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0666"/>
    <w:rsid w:val="00984117"/>
    <w:rsid w:val="009A7747"/>
    <w:rsid w:val="009B553B"/>
    <w:rsid w:val="009B5A24"/>
    <w:rsid w:val="009B7C5D"/>
    <w:rsid w:val="009C32E3"/>
    <w:rsid w:val="009C38B5"/>
    <w:rsid w:val="009C6826"/>
    <w:rsid w:val="009D2285"/>
    <w:rsid w:val="009E07B6"/>
    <w:rsid w:val="009E0A4E"/>
    <w:rsid w:val="009E4501"/>
    <w:rsid w:val="009E4579"/>
    <w:rsid w:val="00A02A75"/>
    <w:rsid w:val="00A058DD"/>
    <w:rsid w:val="00A122C3"/>
    <w:rsid w:val="00A13B73"/>
    <w:rsid w:val="00A16978"/>
    <w:rsid w:val="00A1774B"/>
    <w:rsid w:val="00A25B8F"/>
    <w:rsid w:val="00A26479"/>
    <w:rsid w:val="00A35BC0"/>
    <w:rsid w:val="00A370AF"/>
    <w:rsid w:val="00A41239"/>
    <w:rsid w:val="00A46D7A"/>
    <w:rsid w:val="00A503CF"/>
    <w:rsid w:val="00A72F58"/>
    <w:rsid w:val="00A7568C"/>
    <w:rsid w:val="00A8414F"/>
    <w:rsid w:val="00A8420E"/>
    <w:rsid w:val="00A87599"/>
    <w:rsid w:val="00A930CE"/>
    <w:rsid w:val="00AA0C95"/>
    <w:rsid w:val="00AA0CD9"/>
    <w:rsid w:val="00AA353E"/>
    <w:rsid w:val="00AA532B"/>
    <w:rsid w:val="00AA73EE"/>
    <w:rsid w:val="00AC23E4"/>
    <w:rsid w:val="00AC42BE"/>
    <w:rsid w:val="00AD2721"/>
    <w:rsid w:val="00AD2CBC"/>
    <w:rsid w:val="00AD5382"/>
    <w:rsid w:val="00AE1D65"/>
    <w:rsid w:val="00AF1CEE"/>
    <w:rsid w:val="00AF79E7"/>
    <w:rsid w:val="00B164A4"/>
    <w:rsid w:val="00B37CDE"/>
    <w:rsid w:val="00B4487F"/>
    <w:rsid w:val="00B45269"/>
    <w:rsid w:val="00B4700A"/>
    <w:rsid w:val="00B52EA1"/>
    <w:rsid w:val="00B62A73"/>
    <w:rsid w:val="00B65BA7"/>
    <w:rsid w:val="00B6679D"/>
    <w:rsid w:val="00B71E43"/>
    <w:rsid w:val="00B9016F"/>
    <w:rsid w:val="00BA156E"/>
    <w:rsid w:val="00BA202F"/>
    <w:rsid w:val="00BA3559"/>
    <w:rsid w:val="00BC5AA3"/>
    <w:rsid w:val="00BD7705"/>
    <w:rsid w:val="00BE7A4F"/>
    <w:rsid w:val="00BF5D03"/>
    <w:rsid w:val="00BF63EC"/>
    <w:rsid w:val="00C0726B"/>
    <w:rsid w:val="00C07BF2"/>
    <w:rsid w:val="00C17CAB"/>
    <w:rsid w:val="00C269C9"/>
    <w:rsid w:val="00C30C11"/>
    <w:rsid w:val="00C3105D"/>
    <w:rsid w:val="00C510E1"/>
    <w:rsid w:val="00C51BE8"/>
    <w:rsid w:val="00C5495C"/>
    <w:rsid w:val="00C57513"/>
    <w:rsid w:val="00C63821"/>
    <w:rsid w:val="00C72C04"/>
    <w:rsid w:val="00C77784"/>
    <w:rsid w:val="00C94849"/>
    <w:rsid w:val="00CA3907"/>
    <w:rsid w:val="00CA5AB2"/>
    <w:rsid w:val="00CA73EC"/>
    <w:rsid w:val="00CA7853"/>
    <w:rsid w:val="00CB089B"/>
    <w:rsid w:val="00CE395D"/>
    <w:rsid w:val="00CE7542"/>
    <w:rsid w:val="00CF0645"/>
    <w:rsid w:val="00CF1D91"/>
    <w:rsid w:val="00CF3042"/>
    <w:rsid w:val="00CF7737"/>
    <w:rsid w:val="00D00E25"/>
    <w:rsid w:val="00D2124F"/>
    <w:rsid w:val="00D259AD"/>
    <w:rsid w:val="00D322E0"/>
    <w:rsid w:val="00D37602"/>
    <w:rsid w:val="00D43E06"/>
    <w:rsid w:val="00D46766"/>
    <w:rsid w:val="00D514D5"/>
    <w:rsid w:val="00D61517"/>
    <w:rsid w:val="00D642AB"/>
    <w:rsid w:val="00D70D11"/>
    <w:rsid w:val="00D71E91"/>
    <w:rsid w:val="00D71FF4"/>
    <w:rsid w:val="00D8506B"/>
    <w:rsid w:val="00D9031E"/>
    <w:rsid w:val="00D9163B"/>
    <w:rsid w:val="00DA0512"/>
    <w:rsid w:val="00DA5C76"/>
    <w:rsid w:val="00DA6756"/>
    <w:rsid w:val="00DC0E51"/>
    <w:rsid w:val="00DC4810"/>
    <w:rsid w:val="00DC70DD"/>
    <w:rsid w:val="00DD15E3"/>
    <w:rsid w:val="00DD277A"/>
    <w:rsid w:val="00DD5EA1"/>
    <w:rsid w:val="00DE38EF"/>
    <w:rsid w:val="00DE4C26"/>
    <w:rsid w:val="00DF258E"/>
    <w:rsid w:val="00DF7451"/>
    <w:rsid w:val="00E01B2E"/>
    <w:rsid w:val="00E059CD"/>
    <w:rsid w:val="00E06E20"/>
    <w:rsid w:val="00E12123"/>
    <w:rsid w:val="00E17314"/>
    <w:rsid w:val="00E20BE5"/>
    <w:rsid w:val="00E22980"/>
    <w:rsid w:val="00E41FBB"/>
    <w:rsid w:val="00E43D33"/>
    <w:rsid w:val="00E47C37"/>
    <w:rsid w:val="00E60C03"/>
    <w:rsid w:val="00E83229"/>
    <w:rsid w:val="00EA7635"/>
    <w:rsid w:val="00EC1DAD"/>
    <w:rsid w:val="00EC5661"/>
    <w:rsid w:val="00ED0ABC"/>
    <w:rsid w:val="00ED754C"/>
    <w:rsid w:val="00EE1C7D"/>
    <w:rsid w:val="00F037A1"/>
    <w:rsid w:val="00F03BB1"/>
    <w:rsid w:val="00F15807"/>
    <w:rsid w:val="00F15F65"/>
    <w:rsid w:val="00F22D76"/>
    <w:rsid w:val="00F36091"/>
    <w:rsid w:val="00F4343C"/>
    <w:rsid w:val="00F43A0C"/>
    <w:rsid w:val="00F53453"/>
    <w:rsid w:val="00F55872"/>
    <w:rsid w:val="00F62004"/>
    <w:rsid w:val="00F67A6F"/>
    <w:rsid w:val="00F71025"/>
    <w:rsid w:val="00F71529"/>
    <w:rsid w:val="00F716B8"/>
    <w:rsid w:val="00F7553E"/>
    <w:rsid w:val="00F86F7B"/>
    <w:rsid w:val="00F9724F"/>
    <w:rsid w:val="00F97E52"/>
    <w:rsid w:val="00FA0AE3"/>
    <w:rsid w:val="00FA4B75"/>
    <w:rsid w:val="00FA6782"/>
    <w:rsid w:val="00FB0CB5"/>
    <w:rsid w:val="00FB52CA"/>
    <w:rsid w:val="00FC7B6C"/>
    <w:rsid w:val="00FD011B"/>
    <w:rsid w:val="00FD014E"/>
    <w:rsid w:val="00FD543F"/>
    <w:rsid w:val="00FD622B"/>
    <w:rsid w:val="00FD758B"/>
    <w:rsid w:val="00FE22C8"/>
    <w:rsid w:val="252271A2"/>
    <w:rsid w:val="73674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C7F9FE"/>
  <w15:docId w15:val="{4B75AE8D-5BBC-4351-BDA0-5D6627260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algun Gothic" w:eastAsia="Malgun Gothic" w:hAnsi="Malgun Gothic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PMingLiU" w:eastAsia="PMingLiU" w:hAnsi="PMingLiU" w:cs="PMingLiU"/>
      <w:sz w:val="24"/>
      <w:szCs w:val="24"/>
      <w:lang w:eastAsia="zh-TW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pPr>
      <w:widowControl w:val="0"/>
      <w:wordWrap w:val="0"/>
      <w:autoSpaceDE w:val="0"/>
      <w:autoSpaceDN w:val="0"/>
      <w:jc w:val="both"/>
    </w:pPr>
    <w:rPr>
      <w:rFonts w:ascii="Malgun Gothic" w:eastAsia="Malgun Gothic" w:hAnsi="Malgun Gothic" w:cs="Times New Roman"/>
      <w:kern w:val="2"/>
      <w:sz w:val="18"/>
      <w:szCs w:val="18"/>
      <w:lang w:eastAsia="ko-KR"/>
    </w:rPr>
  </w:style>
  <w:style w:type="paragraph" w:styleId="a5">
    <w:name w:val="footer"/>
    <w:basedOn w:val="a"/>
    <w:link w:val="a6"/>
    <w:uiPriority w:val="99"/>
    <w:unhideWhenUsed/>
    <w:qFormat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paragraph" w:styleId="a7">
    <w:name w:val="header"/>
    <w:basedOn w:val="a"/>
    <w:link w:val="a8"/>
    <w:uiPriority w:val="99"/>
    <w:unhideWhenUsed/>
    <w:qFormat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table" w:styleId="a9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uiPriority w:val="22"/>
    <w:qFormat/>
    <w:rPr>
      <w:b/>
      <w:bCs/>
    </w:rPr>
  </w:style>
  <w:style w:type="character" w:customStyle="1" w:styleId="a4">
    <w:name w:val="批注框文本 字符"/>
    <w:link w:val="a3"/>
    <w:uiPriority w:val="99"/>
    <w:semiHidden/>
    <w:qFormat/>
    <w:rPr>
      <w:rFonts w:ascii="Malgun Gothic" w:eastAsia="Malgun Gothic" w:hAnsi="Malgun Gothic" w:cs="Times New Roman"/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</w:style>
  <w:style w:type="character" w:customStyle="1" w:styleId="a6">
    <w:name w:val="页脚 字符"/>
    <w:basedOn w:val="a0"/>
    <w:link w:val="a5"/>
    <w:uiPriority w:val="99"/>
    <w:qFormat/>
  </w:style>
  <w:style w:type="paragraph" w:styleId="ab">
    <w:name w:val="List Paragraph"/>
    <w:basedOn w:val="a"/>
    <w:uiPriority w:val="34"/>
    <w:qFormat/>
    <w:pPr>
      <w:widowControl w:val="0"/>
      <w:wordWrap w:val="0"/>
      <w:autoSpaceDE w:val="0"/>
      <w:autoSpaceDN w:val="0"/>
      <w:spacing w:after="200" w:line="276" w:lineRule="auto"/>
      <w:ind w:leftChars="400" w:left="800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character" w:customStyle="1" w:styleId="apple-converted-space">
    <w:name w:val="apple-converted-space"/>
    <w:basedOn w:val="a0"/>
    <w:qFormat/>
  </w:style>
  <w:style w:type="paragraph" w:customStyle="1" w:styleId="1">
    <w:name w:val="修订1"/>
    <w:hidden/>
    <w:uiPriority w:val="99"/>
    <w:semiHidden/>
    <w:rPr>
      <w:rFonts w:ascii="PMingLiU" w:eastAsia="PMingLiU" w:hAnsi="PMingLiU" w:cs="PMingLiU"/>
      <w:sz w:val="24"/>
      <w:szCs w:val="24"/>
      <w:lang w:eastAsia="zh-TW"/>
    </w:rPr>
  </w:style>
  <w:style w:type="character" w:styleId="ac">
    <w:name w:val="Hyperlink"/>
    <w:basedOn w:val="a0"/>
    <w:uiPriority w:val="99"/>
    <w:unhideWhenUsed/>
    <w:rsid w:val="00980666"/>
    <w:rPr>
      <w:color w:val="0563C1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980666"/>
    <w:rPr>
      <w:color w:val="605E5C"/>
      <w:shd w:val="clear" w:color="auto" w:fill="E1DFDD"/>
    </w:rPr>
  </w:style>
  <w:style w:type="paragraph" w:styleId="ae">
    <w:name w:val="Body Text"/>
    <w:basedOn w:val="a"/>
    <w:link w:val="af"/>
    <w:autoRedefine/>
    <w:semiHidden/>
    <w:qFormat/>
    <w:rsid w:val="00D37602"/>
    <w:pPr>
      <w:kinsoku w:val="0"/>
      <w:autoSpaceDE w:val="0"/>
      <w:autoSpaceDN w:val="0"/>
      <w:adjustRightInd w:val="0"/>
      <w:snapToGrid w:val="0"/>
      <w:spacing w:beforeLines="50" w:before="120" w:line="259" w:lineRule="auto"/>
      <w:ind w:left="360"/>
      <w:jc w:val="both"/>
      <w:textAlignment w:val="baseline"/>
    </w:pPr>
    <w:rPr>
      <w:rFonts w:ascii="Times New Roman" w:eastAsiaTheme="minorEastAsia" w:hAnsi="Times New Roman" w:cs="Times New Roman"/>
      <w:snapToGrid w:val="0"/>
      <w:color w:val="000000"/>
      <w:lang w:eastAsia="zh-CN"/>
    </w:rPr>
  </w:style>
  <w:style w:type="character" w:customStyle="1" w:styleId="af">
    <w:name w:val="正文文本 字符"/>
    <w:basedOn w:val="a0"/>
    <w:link w:val="ae"/>
    <w:semiHidden/>
    <w:rsid w:val="00D37602"/>
    <w:rPr>
      <w:rFonts w:ascii="Times New Roman" w:eastAsiaTheme="minorEastAsia" w:hAnsi="Times New Roman"/>
      <w:snapToGrid w:val="0"/>
      <w:color w:val="000000"/>
      <w:sz w:val="24"/>
      <w:szCs w:val="24"/>
    </w:rPr>
  </w:style>
  <w:style w:type="paragraph" w:customStyle="1" w:styleId="af0">
    <w:name w:val="论坛正文"/>
    <w:basedOn w:val="a"/>
    <w:link w:val="Char"/>
    <w:qFormat/>
    <w:rsid w:val="00E20BE5"/>
    <w:pPr>
      <w:widowControl w:val="0"/>
      <w:spacing w:before="93" w:after="93" w:line="480" w:lineRule="exact"/>
      <w:ind w:firstLineChars="193" w:firstLine="463"/>
      <w:jc w:val="both"/>
    </w:pPr>
    <w:rPr>
      <w:rFonts w:ascii="Times New Roman" w:eastAsia="宋体" w:hAnsi="Times New Roman" w:cs="Times New Roman"/>
      <w:color w:val="000000"/>
      <w:szCs w:val="22"/>
      <w:lang w:eastAsia="zh-CN"/>
    </w:rPr>
  </w:style>
  <w:style w:type="character" w:customStyle="1" w:styleId="Char">
    <w:name w:val="论坛正文 Char"/>
    <w:basedOn w:val="a0"/>
    <w:link w:val="af0"/>
    <w:qFormat/>
    <w:rsid w:val="00E20BE5"/>
    <w:rPr>
      <w:rFonts w:ascii="Times New Roman" w:eastAsia="宋体" w:hAnsi="Times New Roman"/>
      <w:color w:val="000000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89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3</TotalTime>
  <Pages>4</Pages>
  <Words>128</Words>
  <Characters>733</Characters>
  <Application>Microsoft Office Word</Application>
  <DocSecurity>0</DocSecurity>
  <Lines>6</Lines>
  <Paragraphs>1</Paragraphs>
  <ScaleCrop>false</ScaleCrop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hie Guan</dc:creator>
  <cp:lastModifiedBy>2 1</cp:lastModifiedBy>
  <cp:revision>112</cp:revision>
  <cp:lastPrinted>2019-07-05T07:49:00Z</cp:lastPrinted>
  <dcterms:created xsi:type="dcterms:W3CDTF">2024-06-27T02:00:00Z</dcterms:created>
  <dcterms:modified xsi:type="dcterms:W3CDTF">2025-12-10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ICV">
    <vt:lpwstr>01ED2F08D84E41329F4C64D78341C65C_13</vt:lpwstr>
  </property>
</Properties>
</file>